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sz w:val="2"/>
          <w:szCs w:val="2"/>
          <w:lang w:val="en-GB"/>
        </w:rPr>
        <w:alias w:val="List"/>
        <w:tag w:val="61119323-2958058351"/>
        <w:id w:val="-1336908945"/>
        <w:placeholder>
          <w:docPart w:val="3BA9732A1CBF4B02BCFD1D01079E9582"/>
        </w:placeholder>
        <w15:color w:val="FF00FF"/>
      </w:sdtPr>
      <w:sdtEndPr/>
      <w:sdtContent>
        <w:p w14:paraId="2C3D5406" w14:textId="6D25A49C" w:rsidR="002F312D" w:rsidRPr="002F312D" w:rsidRDefault="002F312D">
          <w:pPr>
            <w:rPr>
              <w:sz w:val="2"/>
              <w:szCs w:val="2"/>
              <w:lang w:val="en-GB"/>
            </w:rPr>
          </w:pPr>
        </w:p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4411"/>
            <w:gridCol w:w="1123"/>
          </w:tblGrid>
          <w:tr w:rsidR="00902DC3" w:rsidRPr="00CE6338" w14:paraId="6902265D" w14:textId="77777777" w:rsidTr="00785A3E">
            <w:trPr>
              <w:trHeight w:hRule="exact" w:val="794"/>
            </w:trPr>
            <w:sdt>
              <w:sdtPr>
                <w:rPr>
                  <w:rFonts w:ascii="Arial" w:hAnsi="Arial" w:cs="Arial"/>
                  <w:lang w:val="en-GB"/>
                </w:rPr>
                <w:alias w:val="Barcode"/>
                <w:tag w:val="61119323-301740850"/>
                <w:id w:val="301740850"/>
                <w:placeholder>
                  <w:docPart w:val="F59D34FE5F16414B865BE20C558D2E76"/>
                </w:placeholder>
              </w:sdtPr>
              <w:sdtEndPr/>
              <w:sdtContent>
                <w:tc>
                  <w:tcPr>
                    <w:tcW w:w="4411" w:type="dxa"/>
                    <w:tcMar>
                      <w:top w:w="113" w:type="dxa"/>
                    </w:tcMar>
                  </w:tcPr>
                  <w:p w14:paraId="32FCA07C" w14:textId="64A89244" w:rsidR="00902DC3" w:rsidRPr="00CE6338" w:rsidRDefault="00902DC3" w:rsidP="00650B43">
                    <w:pPr>
                      <w:rPr>
                        <w:rFonts w:ascii="Arial" w:hAnsi="Arial" w:cs="Arial"/>
                        <w:lang w:val="en-GB"/>
                      </w:rPr>
                    </w:pPr>
                    <w:r w:rsidRPr="00CE6338">
                      <w:rPr>
                        <w:rFonts w:ascii="Arial" w:hAnsi="Arial" w:cs="Arial"/>
                        <w:noProof/>
                      </w:rPr>
                      <mc:AlternateContent>
                        <mc:Choice Requires="wps">
                          <w:drawing>
                            <wp:inline distT="0" distB="0" distL="0" distR="0" wp14:anchorId="32001751" wp14:editId="648C72B6">
                              <wp:extent cx="2520000" cy="432000"/>
                              <wp:effectExtent l="0" t="0" r="0" b="6350"/>
                              <wp:docPr id="1" name="Barcode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SpPr>
                                      <a:spLocks/>
                                    </wps:cNvSpPr>
                                    <wps:spPr>
                                      <a:xfrm>
                                        <a:off x="0" y="0"/>
                                        <a:ext cx="2520000" cy="4320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56" h="1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" y="0"/>
                                            </a:lnTo>
                                            <a:lnTo>
                                              <a:pt x="2" y="1"/>
                                            </a:lnTo>
                                            <a:lnTo>
                                              <a:pt x="0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" y="0"/>
                                            </a:moveTo>
                                            <a:lnTo>
                                              <a:pt x="4" y="0"/>
                                            </a:lnTo>
                                            <a:lnTo>
                                              <a:pt x="4" y="1"/>
                                            </a:lnTo>
                                            <a:lnTo>
                                              <a:pt x="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" y="0"/>
                                            </a:moveTo>
                                            <a:lnTo>
                                              <a:pt x="7" y="0"/>
                                            </a:lnTo>
                                            <a:lnTo>
                                              <a:pt x="7" y="1"/>
                                            </a:lnTo>
                                            <a:lnTo>
                                              <a:pt x="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" y="0"/>
                                            </a:moveTo>
                                            <a:lnTo>
                                              <a:pt x="12" y="0"/>
                                            </a:lnTo>
                                            <a:lnTo>
                                              <a:pt x="12" y="1"/>
                                            </a:lnTo>
                                            <a:lnTo>
                                              <a:pt x="1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" y="0"/>
                                            </a:moveTo>
                                            <a:lnTo>
                                              <a:pt x="14" y="0"/>
                                            </a:lnTo>
                                            <a:lnTo>
                                              <a:pt x="14" y="1"/>
                                            </a:lnTo>
                                            <a:lnTo>
                                              <a:pt x="1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7" y="0"/>
                                            </a:moveTo>
                                            <a:lnTo>
                                              <a:pt x="19" y="0"/>
                                            </a:lnTo>
                                            <a:lnTo>
                                              <a:pt x="19" y="1"/>
                                            </a:lnTo>
                                            <a:lnTo>
                                              <a:pt x="1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2" y="0"/>
                                            </a:moveTo>
                                            <a:lnTo>
                                              <a:pt x="23" y="0"/>
                                            </a:lnTo>
                                            <a:lnTo>
                                              <a:pt x="23" y="1"/>
                                            </a:lnTo>
                                            <a:lnTo>
                                              <a:pt x="2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6" y="0"/>
                                            </a:moveTo>
                                            <a:lnTo>
                                              <a:pt x="27" y="0"/>
                                            </a:lnTo>
                                            <a:lnTo>
                                              <a:pt x="27" y="1"/>
                                            </a:lnTo>
                                            <a:lnTo>
                                              <a:pt x="2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8" y="0"/>
                                            </a:moveTo>
                                            <a:lnTo>
                                              <a:pt x="30" y="0"/>
                                            </a:lnTo>
                                            <a:lnTo>
                                              <a:pt x="30" y="1"/>
                                            </a:lnTo>
                                            <a:lnTo>
                                              <a:pt x="2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3" y="0"/>
                                            </a:moveTo>
                                            <a:lnTo>
                                              <a:pt x="34" y="0"/>
                                            </a:lnTo>
                                            <a:lnTo>
                                              <a:pt x="34" y="1"/>
                                            </a:lnTo>
                                            <a:lnTo>
                                              <a:pt x="3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7" y="0"/>
                                            </a:moveTo>
                                            <a:lnTo>
                                              <a:pt x="38" y="0"/>
                                            </a:lnTo>
                                            <a:lnTo>
                                              <a:pt x="38" y="1"/>
                                            </a:lnTo>
                                            <a:lnTo>
                                              <a:pt x="3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1" y="0"/>
                                            </a:moveTo>
                                            <a:lnTo>
                                              <a:pt x="43" y="0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4" y="0"/>
                                            </a:moveTo>
                                            <a:lnTo>
                                              <a:pt x="46" y="0"/>
                                            </a:lnTo>
                                            <a:lnTo>
                                              <a:pt x="46" y="1"/>
                                            </a:lnTo>
                                            <a:lnTo>
                                              <a:pt x="44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7" y="0"/>
                                            </a:move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49" y="1"/>
                                            </a:lnTo>
                                            <a:lnTo>
                                              <a:pt x="4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1" y="0"/>
                                            </a:moveTo>
                                            <a:lnTo>
                                              <a:pt x="53" y="0"/>
                                            </a:lnTo>
                                            <a:lnTo>
                                              <a:pt x="53" y="1"/>
                                            </a:lnTo>
                                            <a:lnTo>
                                              <a:pt x="5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5" y="0"/>
                                            </a:move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56" y="1"/>
                                            </a:lnTo>
                                            <a:lnTo>
                                              <a:pt x="55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7" y="0"/>
                                            </a:moveTo>
                                            <a:lnTo>
                                              <a:pt x="60" y="0"/>
                                            </a:lnTo>
                                            <a:lnTo>
                                              <a:pt x="60" y="1"/>
                                            </a:lnTo>
                                            <a:lnTo>
                                              <a:pt x="5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1" y="0"/>
                                            </a:moveTo>
                                            <a:lnTo>
                                              <a:pt x="65" y="0"/>
                                            </a:lnTo>
                                            <a:lnTo>
                                              <a:pt x="65" y="1"/>
                                            </a:lnTo>
                                            <a:lnTo>
                                              <a:pt x="6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6" y="0"/>
                                            </a:moveTo>
                                            <a:lnTo>
                                              <a:pt x="67" y="0"/>
                                            </a:lnTo>
                                            <a:lnTo>
                                              <a:pt x="67" y="1"/>
                                            </a:lnTo>
                                            <a:lnTo>
                                              <a:pt x="6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8" y="0"/>
                                            </a:moveTo>
                                            <a:lnTo>
                                              <a:pt x="70" y="0"/>
                                            </a:lnTo>
                                            <a:lnTo>
                                              <a:pt x="70" y="1"/>
                                            </a:lnTo>
                                            <a:lnTo>
                                              <a:pt x="6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72" y="0"/>
                                            </a:moveTo>
                                            <a:lnTo>
                                              <a:pt x="75" y="0"/>
                                            </a:lnTo>
                                            <a:lnTo>
                                              <a:pt x="75" y="1"/>
                                            </a:lnTo>
                                            <a:lnTo>
                                              <a:pt x="7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77" y="0"/>
                                            </a:moveTo>
                                            <a:lnTo>
                                              <a:pt x="78" y="0"/>
                                            </a:lnTo>
                                            <a:lnTo>
                                              <a:pt x="78" y="1"/>
                                            </a:lnTo>
                                            <a:lnTo>
                                              <a:pt x="7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1" y="0"/>
                                            </a:moveTo>
                                            <a:lnTo>
                                              <a:pt x="82" y="0"/>
                                            </a:lnTo>
                                            <a:lnTo>
                                              <a:pt x="82" y="1"/>
                                            </a:lnTo>
                                            <a:lnTo>
                                              <a:pt x="8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3" y="0"/>
                                            </a:moveTo>
                                            <a:lnTo>
                                              <a:pt x="85" y="0"/>
                                            </a:lnTo>
                                            <a:lnTo>
                                              <a:pt x="85" y="1"/>
                                            </a:lnTo>
                                            <a:lnTo>
                                              <a:pt x="8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8" y="0"/>
                                            </a:moveTo>
                                            <a:lnTo>
                                              <a:pt x="91" y="0"/>
                                            </a:lnTo>
                                            <a:lnTo>
                                              <a:pt x="91" y="1"/>
                                            </a:lnTo>
                                            <a:lnTo>
                                              <a:pt x="8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4" y="0"/>
                                            </a:moveTo>
                                            <a:lnTo>
                                              <a:pt x="95" y="0"/>
                                            </a:lnTo>
                                            <a:lnTo>
                                              <a:pt x="95" y="1"/>
                                            </a:lnTo>
                                            <a:lnTo>
                                              <a:pt x="94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6" y="0"/>
                                            </a:moveTo>
                                            <a:lnTo>
                                              <a:pt x="98" y="0"/>
                                            </a:lnTo>
                                            <a:lnTo>
                                              <a:pt x="98" y="1"/>
                                            </a:lnTo>
                                            <a:lnTo>
                                              <a:pt x="9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9" y="0"/>
                                            </a:moveTo>
                                            <a:lnTo>
                                              <a:pt x="101" y="0"/>
                                            </a:lnTo>
                                            <a:lnTo>
                                              <a:pt x="101" y="1"/>
                                            </a:lnTo>
                                            <a:lnTo>
                                              <a:pt x="99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05" y="0"/>
                                            </a:moveTo>
                                            <a:lnTo>
                                              <a:pt x="106" y="0"/>
                                            </a:lnTo>
                                            <a:lnTo>
                                              <a:pt x="106" y="1"/>
                                            </a:lnTo>
                                            <a:lnTo>
                                              <a:pt x="105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07" y="0"/>
                                            </a:moveTo>
                                            <a:lnTo>
                                              <a:pt x="108" y="0"/>
                                            </a:lnTo>
                                            <a:lnTo>
                                              <a:pt x="108" y="1"/>
                                            </a:lnTo>
                                            <a:lnTo>
                                              <a:pt x="10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0" y="0"/>
                                            </a:moveTo>
                                            <a:lnTo>
                                              <a:pt x="111" y="0"/>
                                            </a:lnTo>
                                            <a:lnTo>
                                              <a:pt x="111" y="1"/>
                                            </a:lnTo>
                                            <a:lnTo>
                                              <a:pt x="110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2" y="0"/>
                                            </a:moveTo>
                                            <a:lnTo>
                                              <a:pt x="116" y="0"/>
                                            </a:lnTo>
                                            <a:lnTo>
                                              <a:pt x="116" y="1"/>
                                            </a:lnTo>
                                            <a:lnTo>
                                              <a:pt x="11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7" y="0"/>
                                            </a:moveTo>
                                            <a:lnTo>
                                              <a:pt x="120" y="0"/>
                                            </a:lnTo>
                                            <a:lnTo>
                                              <a:pt x="120" y="1"/>
                                            </a:lnTo>
                                            <a:lnTo>
                                              <a:pt x="11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1" y="0"/>
                                            </a:moveTo>
                                            <a:lnTo>
                                              <a:pt x="124" y="0"/>
                                            </a:lnTo>
                                            <a:lnTo>
                                              <a:pt x="124" y="1"/>
                                            </a:lnTo>
                                            <a:lnTo>
                                              <a:pt x="12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6" y="0"/>
                                            </a:moveTo>
                                            <a:lnTo>
                                              <a:pt x="127" y="0"/>
                                            </a:lnTo>
                                            <a:lnTo>
                                              <a:pt x="127" y="1"/>
                                            </a:lnTo>
                                            <a:lnTo>
                                              <a:pt x="12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8" y="0"/>
                                            </a:moveTo>
                                            <a:lnTo>
                                              <a:pt x="130" y="0"/>
                                            </a:lnTo>
                                            <a:lnTo>
                                              <a:pt x="130" y="1"/>
                                            </a:lnTo>
                                            <a:lnTo>
                                              <a:pt x="12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2" y="0"/>
                                            </a:moveTo>
                                            <a:lnTo>
                                              <a:pt x="133" y="0"/>
                                            </a:lnTo>
                                            <a:lnTo>
                                              <a:pt x="133" y="1"/>
                                            </a:lnTo>
                                            <a:lnTo>
                                              <a:pt x="13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6" y="0"/>
                                            </a:moveTo>
                                            <a:lnTo>
                                              <a:pt x="138" y="0"/>
                                            </a:lnTo>
                                            <a:lnTo>
                                              <a:pt x="138" y="1"/>
                                            </a:lnTo>
                                            <a:lnTo>
                                              <a:pt x="13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1" y="0"/>
                                            </a:moveTo>
                                            <a:lnTo>
                                              <a:pt x="142" y="0"/>
                                            </a:lnTo>
                                            <a:lnTo>
                                              <a:pt x="142" y="1"/>
                                            </a:lnTo>
                                            <a:lnTo>
                                              <a:pt x="14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3" y="0"/>
                                            </a:moveTo>
                                            <a:lnTo>
                                              <a:pt x="145" y="0"/>
                                            </a:lnTo>
                                            <a:lnTo>
                                              <a:pt x="145" y="1"/>
                                            </a:lnTo>
                                            <a:lnTo>
                                              <a:pt x="14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8" y="0"/>
                                            </a:moveTo>
                                            <a:lnTo>
                                              <a:pt x="151" y="0"/>
                                            </a:lnTo>
                                            <a:lnTo>
                                              <a:pt x="151" y="1"/>
                                            </a:lnTo>
                                            <a:lnTo>
                                              <a:pt x="14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52" y="0"/>
                                            </a:moveTo>
                                            <a:lnTo>
                                              <a:pt x="153" y="0"/>
                                            </a:lnTo>
                                            <a:lnTo>
                                              <a:pt x="153" y="1"/>
                                            </a:lnTo>
                                            <a:lnTo>
                                              <a:pt x="15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54" y="0"/>
                                            </a:moveTo>
                                            <a:lnTo>
                                              <a:pt x="156" y="0"/>
                                            </a:lnTo>
                                            <a:lnTo>
                                              <a:pt x="156" y="1"/>
                                            </a:lnTo>
                                            <a:lnTo>
                                              <a:pt x="154" y="1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</wps:spPr>
                                    <wps:bodyPr/>
                                  </wps:wsp>
                                </a:graphicData>
                              </a:graphic>
                            </wp:inline>
                          </w:drawing>
                        </mc:Choice>
        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<w:pict>
                            <v:shape w14:anchorId="7612E0DA" id="Barcode" o:spid="_x0000_s1026" style="width:198.4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56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" path="m,l2,r,1l,1,,xem3,l4,r,1l3,1,3,xem6,l7,r,1l6,1,6,xem11,r1,l12,1r-1,l11,xem13,r1,l14,1r-1,l13,xem17,r2,l19,1r-2,l17,xem22,r1,l23,1r-1,l22,xem26,r1,l27,1r-1,l26,xem28,r2,l30,1r-2,l28,xem33,r1,l34,1r-1,l33,xem37,r1,l38,1r-1,l37,xem41,r2,l43,1r-2,l41,xem44,r2,l46,1r-2,l44,xem47,r2,l49,1r-2,l47,xem51,r2,l53,1r-2,l51,xem55,r1,l56,1r-1,l55,xem57,r3,l60,1r-3,l57,xem61,r4,l65,1r-4,l61,xem66,r1,l67,1r-1,l66,xem68,r2,l70,1r-2,l68,xem72,r3,l75,1r-3,l72,xem77,r1,l78,1r-1,l77,xem81,r1,l82,1r-1,l81,xem83,r2,l85,1r-2,l83,xem88,r3,l91,1r-3,l88,xem94,r1,l95,1r-1,l94,xem96,r2,l98,1r-2,l96,xem99,r2,l101,1r-2,l99,xem105,r1,l106,1r-1,l105,xem107,r1,l108,1r-1,l107,xem110,r1,l111,1r-1,l110,xem112,r4,l116,1r-4,l112,xem117,r3,l120,1r-3,l117,xem121,r3,l124,1r-3,l121,xem126,r1,l127,1r-1,l126,xem128,r2,l130,1r-2,l128,xem132,r1,l133,1r-1,l132,xem136,r2,l138,1r-2,l136,xem141,r1,l142,1r-1,l141,xem143,r2,l145,1r-2,l143,xem148,r3,l151,1r-3,l148,xem152,r1,l153,1r-1,l152,xem154,r2,l156,1r-2,l154,xe" fillcolor="black" stroked="f">
                              <v:path arrowok="t" textboxrect="0,0,156,1"/>
                              <w10:anchorlock/>
                            </v:shape>
                          </w:pict>
                        </mc:Fallback>
                      </mc:AlternateContent>
                    </w:r>
                  </w:p>
                </w:tc>
              </w:sdtContent>
            </w:sdt>
            <w:tc>
              <w:tcPr>
                <w:tcW w:w="1123" w:type="dxa"/>
                <w:vMerge w:val="restart"/>
                <w:vAlign w:val="center"/>
              </w:tcPr>
              <w:tbl>
                <w:tblPr>
                  <w:tblStyle w:val="TableGrid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907"/>
                </w:tblGrid>
                <w:tr w:rsidR="00902DC3" w14:paraId="1D965114" w14:textId="77777777" w:rsidTr="00300D96">
                  <w:trPr>
                    <w:cantSplit/>
                    <w:trHeight w:val="2463"/>
                  </w:trPr>
                  <w:tc>
                    <w:tcPr>
                      <w:tcW w:w="726" w:type="dxa"/>
                      <w:textDirection w:val="btLr"/>
                      <w:vAlign w:val="bottom"/>
                    </w:tcPr>
                    <w:p w14:paraId="32FC8C12" w14:textId="237E33BE" w:rsidR="00902DC3" w:rsidRPr="001148C9" w:rsidRDefault="00D83DD3" w:rsidP="00A732AC">
                      <w:pPr>
                        <w:ind w:left="113" w:right="113"/>
                        <w:rPr>
                          <w:rFonts w:ascii="Arial" w:hAnsi="Arial" w:cs="Arial"/>
                          <w:b/>
                          <w:bCs/>
                          <w:spacing w:val="20"/>
                          <w:sz w:val="24"/>
                          <w:szCs w:val="24"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b/>
                            <w:bCs/>
                            <w:spacing w:val="20"/>
                            <w:sz w:val="24"/>
                            <w:szCs w:val="24"/>
                            <w:lang w:val="en-GB"/>
                          </w:rPr>
                          <w:alias w:val="Field"/>
                          <w:tag w:val="61119323-3499211210"/>
                          <w:id w:val="-795756086"/>
                          <w:placeholder>
                            <w:docPart w:val="E5F14946756246C6BC379A77063E44BA"/>
                          </w:placeholder>
                        </w:sdtPr>
                        <w:sdtEndPr/>
                        <w:sdtContent>
                          <w:r w:rsidR="00561C53">
                            <w:rPr>
                              <w:rFonts w:ascii="Arial" w:hAnsi="Arial" w:cs="Arial"/>
                              <w:b/>
                              <w:bCs/>
                              <w:spacing w:val="20"/>
                              <w:sz w:val="24"/>
                              <w:szCs w:val="24"/>
                              <w:lang w:val="en-GB"/>
                            </w:rPr>
                            <w:t>@Value</w:t>
                          </w:r>
                        </w:sdtContent>
                      </w:sdt>
                    </w:p>
                  </w:tc>
                </w:tr>
                <w:tr w:rsidR="00902DC3" w14:paraId="69D07A09" w14:textId="77777777" w:rsidTr="00650B43">
                  <w:trPr>
                    <w:trHeight w:val="4101"/>
                  </w:trPr>
                  <w:tc>
                    <w:tcPr>
                      <w:tcW w:w="726" w:type="dxa"/>
                      <w:vAlign w:val="bottom"/>
                    </w:tcPr>
                    <w:sdt>
                      <w:sdtPr>
                        <w:rPr>
                          <w:rFonts w:ascii="Arial" w:hAnsi="Arial" w:cs="Arial"/>
                          <w:lang w:val="en-GB"/>
                        </w:rPr>
                        <w:alias w:val="Barcode"/>
                        <w:tag w:val="61119323-2499616192"/>
                        <w:id w:val="-1795351104"/>
                        <w:placeholder>
                          <w:docPart w:val="086F10E741484273BD104DF5B1921CB5"/>
                        </w:placeholder>
                      </w:sdtPr>
                      <w:sdtEndPr/>
                      <w:sdtContent>
                        <w:p w14:paraId="04CA6EDA" w14:textId="40BA90C7" w:rsidR="00650B43" w:rsidRDefault="00650B43" w:rsidP="00DC1C07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</w:pPr>
                          <w:r w:rsidRPr="001148C9"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 xml:space="preserve">Batch </w:t>
                          </w:r>
                          <w:proofErr w:type="spellStart"/>
                          <w:r w:rsidRPr="001148C9"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>Nr</w:t>
                          </w:r>
                          <w:proofErr w:type="spellEnd"/>
                          <w:r w:rsidRPr="001148C9"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>.</w:t>
                          </w:r>
                        </w:p>
                        <w:p w14:paraId="5050E760" w14:textId="77777777" w:rsidR="001148C9" w:rsidRPr="001148C9" w:rsidRDefault="001148C9" w:rsidP="00DC1C07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</w:pPr>
                        </w:p>
                        <w:p w14:paraId="2AB12B22" w14:textId="43BDDCE3" w:rsidR="00DC1C07" w:rsidRDefault="00902DC3" w:rsidP="00300D96">
                          <w:pPr>
                            <w:rPr>
                              <w:rFonts w:ascii="Arial" w:hAnsi="Arial" w:cs="Arial"/>
                              <w:lang w:val="en-GB"/>
                            </w:rPr>
                          </w:pPr>
                          <w:r>
                            <w:rPr>
                              <w:noProof/>
                            </w:rPr>
                            <mc:AlternateContent>
                              <mc:Choice Requires="wps">
                                <w:drawing>
                                  <wp:inline distT="0" distB="0" distL="0" distR="0" wp14:anchorId="4BCB619B" wp14:editId="418DA369">
                                    <wp:extent cx="2520000" cy="432000"/>
                                    <wp:effectExtent l="0" t="3810" r="0" b="0"/>
                                    <wp:docPr id="2" name="Barcode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microsoft.com/office/word/2010/wordprocessingShape">
                                        <wps:wsp>
                                          <wps:cNvSpPr>
                                            <a:spLocks/>
                                          </wps:cNvSpPr>
                                          <wps:spPr>
                                            <a:xfrm rot="5400000">
                                              <a:off x="0" y="0"/>
                                              <a:ext cx="2520000" cy="432000"/>
                                            </a:xfrm>
                                            <a:custGeom>
                                              <a:avLst/>
                                              <a:gdLst/>
                                              <a:ahLst/>
                                              <a:cxnLst/>
                                              <a:rect l="0" t="0" r="0" b="0"/>
                                              <a:pathLst>
                                                <a:path w="156" h="1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2" y="0"/>
                                                  </a:lnTo>
                                                  <a:lnTo>
                                                    <a:pt x="2" y="1"/>
                                                  </a:lnTo>
                                                  <a:lnTo>
                                                    <a:pt x="0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3" y="0"/>
                                                  </a:moveTo>
                                                  <a:lnTo>
                                                    <a:pt x="4" y="0"/>
                                                  </a:lnTo>
                                                  <a:lnTo>
                                                    <a:pt x="4" y="1"/>
                                                  </a:lnTo>
                                                  <a:lnTo>
                                                    <a:pt x="3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6" y="0"/>
                                                  </a:moveTo>
                                                  <a:lnTo>
                                                    <a:pt x="7" y="0"/>
                                                  </a:lnTo>
                                                  <a:lnTo>
                                                    <a:pt x="7" y="1"/>
                                                  </a:lnTo>
                                                  <a:lnTo>
                                                    <a:pt x="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1" y="0"/>
                                                  </a:moveTo>
                                                  <a:lnTo>
                                                    <a:pt x="12" y="0"/>
                                                  </a:lnTo>
                                                  <a:lnTo>
                                                    <a:pt x="12" y="1"/>
                                                  </a:lnTo>
                                                  <a:lnTo>
                                                    <a:pt x="1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3" y="0"/>
                                                  </a:moveTo>
                                                  <a:lnTo>
                                                    <a:pt x="14" y="0"/>
                                                  </a:lnTo>
                                                  <a:lnTo>
                                                    <a:pt x="14" y="1"/>
                                                  </a:lnTo>
                                                  <a:lnTo>
                                                    <a:pt x="13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7" y="0"/>
                                                  </a:moveTo>
                                                  <a:lnTo>
                                                    <a:pt x="19" y="0"/>
                                                  </a:lnTo>
                                                  <a:lnTo>
                                                    <a:pt x="19" y="1"/>
                                                  </a:lnTo>
                                                  <a:lnTo>
                                                    <a:pt x="1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22" y="0"/>
                                                  </a:moveTo>
                                                  <a:lnTo>
                                                    <a:pt x="23" y="0"/>
                                                  </a:lnTo>
                                                  <a:lnTo>
                                                    <a:pt x="23" y="1"/>
                                                  </a:lnTo>
                                                  <a:lnTo>
                                                    <a:pt x="22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26" y="0"/>
                                                  </a:moveTo>
                                                  <a:lnTo>
                                                    <a:pt x="27" y="0"/>
                                                  </a:lnTo>
                                                  <a:lnTo>
                                                    <a:pt x="27" y="1"/>
                                                  </a:lnTo>
                                                  <a:lnTo>
                                                    <a:pt x="2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28" y="0"/>
                                                  </a:moveTo>
                                                  <a:lnTo>
                                                    <a:pt x="30" y="0"/>
                                                  </a:lnTo>
                                                  <a:lnTo>
                                                    <a:pt x="30" y="1"/>
                                                  </a:lnTo>
                                                  <a:lnTo>
                                                    <a:pt x="28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33" y="0"/>
                                                  </a:moveTo>
                                                  <a:lnTo>
                                                    <a:pt x="34" y="0"/>
                                                  </a:lnTo>
                                                  <a:lnTo>
                                                    <a:pt x="34" y="1"/>
                                                  </a:lnTo>
                                                  <a:lnTo>
                                                    <a:pt x="33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37" y="0"/>
                                                  </a:moveTo>
                                                  <a:lnTo>
                                                    <a:pt x="38" y="0"/>
                                                  </a:lnTo>
                                                  <a:lnTo>
                                                    <a:pt x="38" y="1"/>
                                                  </a:lnTo>
                                                  <a:lnTo>
                                                    <a:pt x="3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41" y="0"/>
                                                  </a:moveTo>
                                                  <a:lnTo>
                                                    <a:pt x="43" y="0"/>
                                                  </a:lnTo>
                                                  <a:lnTo>
                                                    <a:pt x="43" y="1"/>
                                                  </a:lnTo>
                                                  <a:lnTo>
                                                    <a:pt x="4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44" y="0"/>
                                                  </a:moveTo>
                                                  <a:lnTo>
                                                    <a:pt x="46" y="0"/>
                                                  </a:lnTo>
                                                  <a:lnTo>
                                                    <a:pt x="46" y="1"/>
                                                  </a:lnTo>
                                                  <a:lnTo>
                                                    <a:pt x="44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47" y="0"/>
                                                  </a:moveTo>
                                                  <a:lnTo>
                                                    <a:pt x="49" y="0"/>
                                                  </a:lnTo>
                                                  <a:lnTo>
                                                    <a:pt x="49" y="1"/>
                                                  </a:lnTo>
                                                  <a:lnTo>
                                                    <a:pt x="4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51" y="0"/>
                                                  </a:moveTo>
                                                  <a:lnTo>
                                                    <a:pt x="53" y="0"/>
                                                  </a:lnTo>
                                                  <a:lnTo>
                                                    <a:pt x="53" y="1"/>
                                                  </a:lnTo>
                                                  <a:lnTo>
                                                    <a:pt x="5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55" y="0"/>
                                                  </a:moveTo>
                                                  <a:lnTo>
                                                    <a:pt x="56" y="0"/>
                                                  </a:lnTo>
                                                  <a:lnTo>
                                                    <a:pt x="56" y="1"/>
                                                  </a:lnTo>
                                                  <a:lnTo>
                                                    <a:pt x="55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57" y="0"/>
                                                  </a:moveTo>
                                                  <a:lnTo>
                                                    <a:pt x="60" y="0"/>
                                                  </a:lnTo>
                                                  <a:lnTo>
                                                    <a:pt x="60" y="1"/>
                                                  </a:lnTo>
                                                  <a:lnTo>
                                                    <a:pt x="5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61" y="0"/>
                                                  </a:moveTo>
                                                  <a:lnTo>
                                                    <a:pt x="65" y="0"/>
                                                  </a:lnTo>
                                                  <a:lnTo>
                                                    <a:pt x="65" y="1"/>
                                                  </a:lnTo>
                                                  <a:lnTo>
                                                    <a:pt x="6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66" y="0"/>
                                                  </a:moveTo>
                                                  <a:lnTo>
                                                    <a:pt x="67" y="0"/>
                                                  </a:lnTo>
                                                  <a:lnTo>
                                                    <a:pt x="67" y="1"/>
                                                  </a:lnTo>
                                                  <a:lnTo>
                                                    <a:pt x="6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68" y="0"/>
                                                  </a:moveTo>
                                                  <a:lnTo>
                                                    <a:pt x="70" y="0"/>
                                                  </a:lnTo>
                                                  <a:lnTo>
                                                    <a:pt x="70" y="1"/>
                                                  </a:lnTo>
                                                  <a:lnTo>
                                                    <a:pt x="68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72" y="0"/>
                                                  </a:moveTo>
                                                  <a:lnTo>
                                                    <a:pt x="75" y="0"/>
                                                  </a:lnTo>
                                                  <a:lnTo>
                                                    <a:pt x="75" y="1"/>
                                                  </a:lnTo>
                                                  <a:lnTo>
                                                    <a:pt x="72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77" y="0"/>
                                                  </a:moveTo>
                                                  <a:lnTo>
                                                    <a:pt x="78" y="0"/>
                                                  </a:lnTo>
                                                  <a:lnTo>
                                                    <a:pt x="78" y="1"/>
                                                  </a:lnTo>
                                                  <a:lnTo>
                                                    <a:pt x="7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81" y="0"/>
                                                  </a:moveTo>
                                                  <a:lnTo>
                                                    <a:pt x="82" y="0"/>
                                                  </a:lnTo>
                                                  <a:lnTo>
                                                    <a:pt x="82" y="1"/>
                                                  </a:lnTo>
                                                  <a:lnTo>
                                                    <a:pt x="8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83" y="0"/>
                                                  </a:moveTo>
                                                  <a:lnTo>
                                                    <a:pt x="85" y="0"/>
                                                  </a:lnTo>
                                                  <a:lnTo>
                                                    <a:pt x="85" y="1"/>
                                                  </a:lnTo>
                                                  <a:lnTo>
                                                    <a:pt x="83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88" y="0"/>
                                                  </a:moveTo>
                                                  <a:lnTo>
                                                    <a:pt x="91" y="0"/>
                                                  </a:lnTo>
                                                  <a:lnTo>
                                                    <a:pt x="91" y="1"/>
                                                  </a:lnTo>
                                                  <a:lnTo>
                                                    <a:pt x="88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94" y="0"/>
                                                  </a:moveTo>
                                                  <a:lnTo>
                                                    <a:pt x="95" y="0"/>
                                                  </a:lnTo>
                                                  <a:lnTo>
                                                    <a:pt x="95" y="1"/>
                                                  </a:lnTo>
                                                  <a:lnTo>
                                                    <a:pt x="94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96" y="0"/>
                                                  </a:moveTo>
                                                  <a:lnTo>
                                                    <a:pt x="98" y="0"/>
                                                  </a:lnTo>
                                                  <a:lnTo>
                                                    <a:pt x="98" y="1"/>
                                                  </a:lnTo>
                                                  <a:lnTo>
                                                    <a:pt x="9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99" y="0"/>
                                                  </a:moveTo>
                                                  <a:lnTo>
                                                    <a:pt x="101" y="0"/>
                                                  </a:lnTo>
                                                  <a:lnTo>
                                                    <a:pt x="101" y="1"/>
                                                  </a:lnTo>
                                                  <a:lnTo>
                                                    <a:pt x="99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05" y="0"/>
                                                  </a:moveTo>
                                                  <a:lnTo>
                                                    <a:pt x="106" y="0"/>
                                                  </a:lnTo>
                                                  <a:lnTo>
                                                    <a:pt x="106" y="1"/>
                                                  </a:lnTo>
                                                  <a:lnTo>
                                                    <a:pt x="105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07" y="0"/>
                                                  </a:moveTo>
                                                  <a:lnTo>
                                                    <a:pt x="108" y="0"/>
                                                  </a:lnTo>
                                                  <a:lnTo>
                                                    <a:pt x="108" y="1"/>
                                                  </a:lnTo>
                                                  <a:lnTo>
                                                    <a:pt x="10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10" y="0"/>
                                                  </a:moveTo>
                                                  <a:lnTo>
                                                    <a:pt x="111" y="0"/>
                                                  </a:lnTo>
                                                  <a:lnTo>
                                                    <a:pt x="111" y="1"/>
                                                  </a:lnTo>
                                                  <a:lnTo>
                                                    <a:pt x="110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12" y="0"/>
                                                  </a:moveTo>
                                                  <a:lnTo>
                                                    <a:pt x="116" y="0"/>
                                                  </a:lnTo>
                                                  <a:lnTo>
                                                    <a:pt x="116" y="1"/>
                                                  </a:lnTo>
                                                  <a:lnTo>
                                                    <a:pt x="112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17" y="0"/>
                                                  </a:moveTo>
                                                  <a:lnTo>
                                                    <a:pt x="120" y="0"/>
                                                  </a:lnTo>
                                                  <a:lnTo>
                                                    <a:pt x="120" y="1"/>
                                                  </a:lnTo>
                                                  <a:lnTo>
                                                    <a:pt x="11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21" y="0"/>
                                                  </a:moveTo>
                                                  <a:lnTo>
                                                    <a:pt x="124" y="0"/>
                                                  </a:lnTo>
                                                  <a:lnTo>
                                                    <a:pt x="124" y="1"/>
                                                  </a:lnTo>
                                                  <a:lnTo>
                                                    <a:pt x="12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26" y="0"/>
                                                  </a:moveTo>
                                                  <a:lnTo>
                                                    <a:pt x="127" y="0"/>
                                                  </a:lnTo>
                                                  <a:lnTo>
                                                    <a:pt x="127" y="1"/>
                                                  </a:lnTo>
                                                  <a:lnTo>
                                                    <a:pt x="12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28" y="0"/>
                                                  </a:moveTo>
                                                  <a:lnTo>
                                                    <a:pt x="130" y="0"/>
                                                  </a:lnTo>
                                                  <a:lnTo>
                                                    <a:pt x="130" y="1"/>
                                                  </a:lnTo>
                                                  <a:lnTo>
                                                    <a:pt x="128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32" y="0"/>
                                                  </a:moveTo>
                                                  <a:lnTo>
                                                    <a:pt x="133" y="0"/>
                                                  </a:lnTo>
                                                  <a:lnTo>
                                                    <a:pt x="133" y="1"/>
                                                  </a:lnTo>
                                                  <a:lnTo>
                                                    <a:pt x="132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36" y="0"/>
                                                  </a:moveTo>
                                                  <a:lnTo>
                                                    <a:pt x="138" y="0"/>
                                                  </a:lnTo>
                                                  <a:lnTo>
                                                    <a:pt x="138" y="1"/>
                                                  </a:lnTo>
                                                  <a:lnTo>
                                                    <a:pt x="13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41" y="0"/>
                                                  </a:moveTo>
                                                  <a:lnTo>
                                                    <a:pt x="142" y="0"/>
                                                  </a:lnTo>
                                                  <a:lnTo>
                                                    <a:pt x="142" y="1"/>
                                                  </a:lnTo>
                                                  <a:lnTo>
                                                    <a:pt x="14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43" y="0"/>
                                                  </a:moveTo>
                                                  <a:lnTo>
                                                    <a:pt x="145" y="0"/>
                                                  </a:lnTo>
                                                  <a:lnTo>
                                                    <a:pt x="145" y="1"/>
                                                  </a:lnTo>
                                                  <a:lnTo>
                                                    <a:pt x="143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48" y="0"/>
                                                  </a:moveTo>
                                                  <a:lnTo>
                                                    <a:pt x="151" y="0"/>
                                                  </a:lnTo>
                                                  <a:lnTo>
                                                    <a:pt x="151" y="1"/>
                                                  </a:lnTo>
                                                  <a:lnTo>
                                                    <a:pt x="148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52" y="0"/>
                                                  </a:moveTo>
                                                  <a:lnTo>
                                                    <a:pt x="153" y="0"/>
                                                  </a:lnTo>
                                                  <a:lnTo>
                                                    <a:pt x="153" y="1"/>
                                                  </a:lnTo>
                                                  <a:lnTo>
                                                    <a:pt x="152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54" y="0"/>
                                                  </a:moveTo>
                                                  <a:lnTo>
                                                    <a:pt x="156" y="0"/>
                                                  </a:lnTo>
                                                  <a:lnTo>
                                                    <a:pt x="156" y="1"/>
                                                  </a:lnTo>
                                                  <a:lnTo>
                                                    <a:pt x="154" y="1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000000"/>
                                            </a:solidFill>
                                          </wps:spPr>
                                          <wps:bodyPr/>
                                        </wps:wsp>
                                      </a:graphicData>
                                    </a:graphic>
                                  </wp:inline>
                                </w:drawing>
                              </mc:Choice>
              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  <w:pict>
                                  <v:shape w14:anchorId="64231618" id="Barcode" o:spid="_x0000_s1026" style="width:198.45pt;height:34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56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" path="m,l2,r,1l,1,,xem3,l4,r,1l3,1,3,xem6,l7,r,1l6,1,6,xem11,r1,l12,1r-1,l11,xem13,r1,l14,1r-1,l13,xem17,r2,l19,1r-2,l17,xem22,r1,l23,1r-1,l22,xem26,r1,l27,1r-1,l26,xem28,r2,l30,1r-2,l28,xem33,r1,l34,1r-1,l33,xem37,r1,l38,1r-1,l37,xem41,r2,l43,1r-2,l41,xem44,r2,l46,1r-2,l44,xem47,r2,l49,1r-2,l47,xem51,r2,l53,1r-2,l51,xem55,r1,l56,1r-1,l55,xem57,r3,l60,1r-3,l57,xem61,r4,l65,1r-4,l61,xem66,r1,l67,1r-1,l66,xem68,r2,l70,1r-2,l68,xem72,r3,l75,1r-3,l72,xem77,r1,l78,1r-1,l77,xem81,r1,l82,1r-1,l81,xem83,r2,l85,1r-2,l83,xem88,r3,l91,1r-3,l88,xem94,r1,l95,1r-1,l94,xem96,r2,l98,1r-2,l96,xem99,r2,l101,1r-2,l99,xem105,r1,l106,1r-1,l105,xem107,r1,l108,1r-1,l107,xem110,r1,l111,1r-1,l110,xem112,r4,l116,1r-4,l112,xem117,r3,l120,1r-3,l117,xem121,r3,l124,1r-3,l121,xem126,r1,l127,1r-1,l126,xem128,r2,l130,1r-2,l128,xem132,r1,l133,1r-1,l132,xem136,r2,l138,1r-2,l136,xem141,r1,l142,1r-1,l141,xem143,r2,l145,1r-2,l143,xem148,r3,l151,1r-3,l148,xem152,r1,l153,1r-1,l152,xem154,r2,l156,1r-2,l154,xe" fillcolor="black" stroked="f">
                                    <v:path arrowok="t" textboxrect="0,0,156,1"/>
                                    <w10:anchorlock/>
                                  </v:shape>
                                </w:pict>
                              </mc:Fallback>
                            </mc:AlternateContent>
                          </w:r>
                        </w:p>
                      </w:sdtContent>
                    </w:sdt>
                  </w:tc>
                </w:tr>
              </w:tbl>
              <w:p w14:paraId="20A57929" w14:textId="77777777" w:rsidR="00902DC3" w:rsidRPr="00CE6338" w:rsidRDefault="00902DC3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  <w:tr w:rsidR="00902DC3" w:rsidRPr="00CE6338" w14:paraId="12E1673F" w14:textId="77777777" w:rsidTr="00386EB8">
            <w:trPr>
              <w:trHeight w:hRule="exact" w:val="567"/>
            </w:trPr>
            <w:tc>
              <w:tcPr>
                <w:tcW w:w="4411" w:type="dxa"/>
              </w:tcPr>
              <w:p w14:paraId="12869F92" w14:textId="683D1674" w:rsidR="00902DC3" w:rsidRPr="00DC1C07" w:rsidRDefault="00D83DD3" w:rsidP="00650B43">
                <w:pPr>
                  <w:spacing w:before="60"/>
                  <w:rPr>
                    <w:rFonts w:ascii="Arial" w:hAnsi="Arial" w:cs="Arial"/>
                    <w:lang w:val="en-GB"/>
                  </w:rPr>
                </w:pPr>
                <w:sdt>
                  <w:sdtPr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  <w:alias w:val="Label"/>
                    <w:tag w:val="61119323-1133456190"/>
                    <w:id w:val="1133456190"/>
                    <w:placeholder>
                      <w:docPart w:val="4C409BC859574F1399DA4B8939930AD9"/>
                    </w:placeholder>
                    <w15:color w:val="FFCC00"/>
                  </w:sdtPr>
                  <w:sdtEndPr/>
                  <w:sdtContent>
                    <w:r w:rsidR="00902DC3" w:rsidRPr="00A253A9">
                      <w:rPr>
                        <w:rFonts w:ascii="Arial" w:hAnsi="Arial" w:cs="Arial"/>
                        <w:sz w:val="18"/>
                        <w:szCs w:val="18"/>
                        <w:lang w:val="en-GB"/>
                      </w:rPr>
                      <w:t>Item number</w:t>
                    </w:r>
                  </w:sdtContent>
                </w:sdt>
                <w:r w:rsidR="00902DC3" w:rsidRPr="00DC1C07">
                  <w:rPr>
                    <w:rFonts w:ascii="Arial" w:hAnsi="Arial" w:cs="Arial"/>
                    <w:lang w:val="en-GB"/>
                  </w:rPr>
                  <w:t xml:space="preserve">: </w:t>
                </w:r>
                <w:sdt>
                  <w:sdtPr>
                    <w:rPr>
                      <w:rFonts w:ascii="Arial" w:hAnsi="Arial" w:cs="Arial"/>
                      <w:b/>
                      <w:bCs/>
                      <w:spacing w:val="20"/>
                      <w:lang w:val="en-GB"/>
                    </w:rPr>
                    <w:alias w:val="Field"/>
                    <w:tag w:val="61119323-2776884481"/>
                    <w:id w:val="-1518082815"/>
                    <w:placeholder>
                      <w:docPart w:val="06B507C5D9B14ED3A8E016E867B4890E"/>
                    </w:placeholder>
                  </w:sdtPr>
                  <w:sdtEndPr/>
                  <w:sdtContent>
                    <w:r w:rsidR="003946FD">
                      <w:rPr>
                        <w:rFonts w:ascii="Arial" w:hAnsi="Arial" w:cs="Arial"/>
                        <w:b/>
                        <w:bCs/>
                        <w:spacing w:val="20"/>
                        <w:lang w:val="en-GB"/>
                      </w:rPr>
                      <w:t>@</w:t>
                    </w:r>
                    <w:proofErr w:type="spellStart"/>
                    <w:r w:rsidR="003946FD">
                      <w:rPr>
                        <w:rFonts w:ascii="Arial" w:hAnsi="Arial" w:cs="Arial"/>
                        <w:b/>
                        <w:bCs/>
                        <w:spacing w:val="20"/>
                        <w:lang w:val="en-GB"/>
                      </w:rPr>
                      <w:t>ItemId</w:t>
                    </w:r>
                    <w:proofErr w:type="spellEnd"/>
                  </w:sdtContent>
                </w:sdt>
              </w:p>
            </w:tc>
            <w:tc>
              <w:tcPr>
                <w:tcW w:w="1123" w:type="dxa"/>
                <w:vMerge/>
              </w:tcPr>
              <w:p w14:paraId="51A45916" w14:textId="77777777" w:rsidR="00902DC3" w:rsidRPr="00CE6338" w:rsidRDefault="00902DC3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  <w:tr w:rsidR="00902DC3" w:rsidRPr="00CE6338" w14:paraId="626CC039" w14:textId="77777777" w:rsidTr="00386EB8">
            <w:trPr>
              <w:trHeight w:hRule="exact" w:val="3969"/>
            </w:trPr>
            <w:tc>
              <w:tcPr>
                <w:tcW w:w="4411" w:type="dxa"/>
              </w:tcPr>
              <w:p w14:paraId="6C429761" w14:textId="1B3D02E1" w:rsidR="00902DC3" w:rsidRPr="008C2832" w:rsidRDefault="00D83DD3" w:rsidP="00A800FE">
                <w:pPr>
                  <w:spacing w:before="240"/>
                  <w:rPr>
                    <w:rFonts w:ascii="Arial" w:hAnsi="Arial" w:cs="Arial"/>
                    <w:sz w:val="38"/>
                    <w:szCs w:val="38"/>
                    <w:lang w:val="en-GB"/>
                  </w:rPr>
                </w:pPr>
                <w:sdt>
                  <w:sdtPr>
                    <w:rPr>
                      <w:rFonts w:ascii="Arial" w:hAnsi="Arial" w:cs="Arial"/>
                      <w:sz w:val="38"/>
                      <w:szCs w:val="38"/>
                      <w:lang w:val="en-GB"/>
                    </w:rPr>
                    <w:alias w:val="Field"/>
                    <w:tag w:val="61119323-2382423862"/>
                    <w:id w:val="-1912543434"/>
                    <w:placeholder>
                      <w:docPart w:val="5975318042F0494180BDC84347B7C51F"/>
                    </w:placeholder>
                  </w:sdtPr>
                  <w:sdtEndPr/>
                  <w:sdtContent>
                    <w:r w:rsidR="003946FD">
                      <w:rPr>
                        <w:rFonts w:ascii="Arial" w:hAnsi="Arial" w:cs="Arial"/>
                        <w:sz w:val="38"/>
                        <w:szCs w:val="38"/>
                        <w:lang w:val="en-GB"/>
                      </w:rPr>
                      <w:t>@</w:t>
                    </w:r>
                    <w:proofErr w:type="spellStart"/>
                    <w:r w:rsidR="003946FD">
                      <w:rPr>
                        <w:rFonts w:ascii="Arial" w:hAnsi="Arial" w:cs="Arial"/>
                        <w:sz w:val="38"/>
                        <w:szCs w:val="38"/>
                        <w:lang w:val="en-GB"/>
                      </w:rPr>
                      <w:t>ItemName</w:t>
                    </w:r>
                    <w:proofErr w:type="spellEnd"/>
                  </w:sdtContent>
                </w:sdt>
                <w:r w:rsidR="00785A3E">
                  <w:rPr>
                    <w:rFonts w:ascii="Arial" w:hAnsi="Arial" w:cs="Arial"/>
                    <w:sz w:val="38"/>
                    <w:szCs w:val="38"/>
                    <w:lang w:val="en-GB"/>
                  </w:rPr>
                  <w:t xml:space="preserve"> </w:t>
                </w:r>
              </w:p>
            </w:tc>
            <w:tc>
              <w:tcPr>
                <w:tcW w:w="1123" w:type="dxa"/>
                <w:vMerge/>
              </w:tcPr>
              <w:p w14:paraId="51B6469E" w14:textId="77777777" w:rsidR="00902DC3" w:rsidRPr="00CE6338" w:rsidRDefault="00902DC3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  <w:tr w:rsidR="00A725FF" w:rsidRPr="00A800FE" w14:paraId="054169FC" w14:textId="77777777" w:rsidTr="00D800D2">
            <w:trPr>
              <w:trHeight w:hRule="exact" w:val="1814"/>
            </w:trPr>
            <w:tc>
              <w:tcPr>
                <w:tcW w:w="4411" w:type="dxa"/>
                <w:tcMar>
                  <w:left w:w="0" w:type="dxa"/>
                  <w:right w:w="0" w:type="dxa"/>
                </w:tcMar>
              </w:tcPr>
              <w:tbl>
                <w:tblPr>
                  <w:tblStyle w:val="TableGrid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2694"/>
                  <w:gridCol w:w="1717"/>
                </w:tblGrid>
                <w:tr w:rsidR="00A725FF" w14:paraId="12D9CB85" w14:textId="77777777" w:rsidTr="00D800D2">
                  <w:tc>
                    <w:tcPr>
                      <w:tcW w:w="2694" w:type="dxa"/>
                      <w:vAlign w:val="bottom"/>
                    </w:tcPr>
                    <w:p w14:paraId="569A20E2" w14:textId="535E6A19" w:rsidR="00A725FF" w:rsidRDefault="00D83DD3" w:rsidP="00307A55">
                      <w:pPr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lang w:val="en-GB"/>
                          </w:rPr>
                          <w:alias w:val="Label"/>
                          <w:tag w:val="61119323-893620376"/>
                          <w:id w:val="893620376"/>
                          <w:placeholder>
                            <w:docPart w:val="B45BE9F78BA3417E87E4F54146562FAB"/>
                          </w:placeholder>
                          <w15:color w:val="FFCC00"/>
                        </w:sdtPr>
                        <w:sdtEndPr/>
                        <w:sdtContent>
                          <w:r w:rsidR="00A725FF" w:rsidRPr="00A800FE">
                            <w:rPr>
                              <w:rFonts w:ascii="Arial" w:hAnsi="Arial" w:cs="Arial"/>
                              <w:lang w:val="en-GB"/>
                            </w:rPr>
                            <w:t>Work quantity</w:t>
                          </w:r>
                        </w:sdtContent>
                      </w:sdt>
                      <w:r w:rsidR="00A725FF">
                        <w:rPr>
                          <w:rFonts w:ascii="Arial" w:hAnsi="Arial" w:cs="Arial"/>
                          <w:lang w:val="en-GB"/>
                        </w:rPr>
                        <w:t>:</w:t>
                      </w:r>
                    </w:p>
                  </w:tc>
                  <w:tc>
                    <w:tcPr>
                      <w:tcW w:w="1717" w:type="dxa"/>
                      <w:vAlign w:val="bottom"/>
                    </w:tcPr>
                    <w:p w14:paraId="71EC5730" w14:textId="477B4E63" w:rsidR="00A725FF" w:rsidRDefault="00D83DD3" w:rsidP="00307A55">
                      <w:pPr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b/>
                            <w:bCs/>
                            <w:lang w:val="en-GB"/>
                          </w:rPr>
                          <w:alias w:val="Field"/>
                          <w:tag w:val="61119323-1798799474"/>
                          <w:id w:val="1798799474"/>
                          <w:placeholder>
                            <w:docPart w:val="FB9725197B924475854B98A7C93F0968"/>
                          </w:placeholder>
                        </w:sdtPr>
                        <w:sdtEndPr/>
                        <w:sdtContent>
                          <w:r w:rsidR="00561C53"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@</w:t>
                          </w:r>
                          <w:proofErr w:type="spellStart"/>
                          <w:r w:rsidR="00561C53"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Qty</w:t>
                          </w:r>
                          <w:proofErr w:type="spellEnd"/>
                        </w:sdtContent>
                      </w:sdt>
                    </w:p>
                  </w:tc>
                </w:tr>
                <w:tr w:rsidR="00A725FF" w14:paraId="0601A7C4" w14:textId="77777777" w:rsidTr="00D800D2">
                  <w:tc>
                    <w:tcPr>
                      <w:tcW w:w="2694" w:type="dxa"/>
                      <w:vAlign w:val="bottom"/>
                    </w:tcPr>
                    <w:p w14:paraId="48616331" w14:textId="0C4D654B" w:rsidR="00A725FF" w:rsidRDefault="00D83DD3" w:rsidP="00307A55">
                      <w:pPr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lang w:val="en-GB"/>
                          </w:rPr>
                          <w:alias w:val="Label"/>
                          <w:tag w:val="61119323-3224159929"/>
                          <w:id w:val="-1070807367"/>
                          <w:placeholder>
                            <w:docPart w:val="84EEBEC90C814873AEFD841501269A0C"/>
                          </w:placeholder>
                          <w15:color w:val="FFCC00"/>
                        </w:sdtPr>
                        <w:sdtEndPr/>
                        <w:sdtContent>
                          <w:r w:rsidR="00A725FF" w:rsidRPr="00A800FE">
                            <w:rPr>
                              <w:rFonts w:ascii="Arial" w:hAnsi="Arial" w:cs="Arial"/>
                              <w:lang w:val="en-GB"/>
                            </w:rPr>
                            <w:t>Unit</w:t>
                          </w:r>
                        </w:sdtContent>
                      </w:sdt>
                      <w:r w:rsidR="00A725FF">
                        <w:rPr>
                          <w:rFonts w:ascii="Arial" w:hAnsi="Arial" w:cs="Arial"/>
                          <w:lang w:val="en-GB"/>
                        </w:rPr>
                        <w:t>:</w:t>
                      </w:r>
                    </w:p>
                  </w:tc>
                  <w:tc>
                    <w:tcPr>
                      <w:tcW w:w="1717" w:type="dxa"/>
                      <w:vAlign w:val="bottom"/>
                    </w:tcPr>
                    <w:p w14:paraId="5B271947" w14:textId="663783E1" w:rsidR="00A725FF" w:rsidRDefault="00D83DD3" w:rsidP="00307A55">
                      <w:pPr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b/>
                            <w:bCs/>
                            <w:lang w:val="en-GB"/>
                          </w:rPr>
                          <w:alias w:val="Field"/>
                          <w:tag w:val="61119323-1509018859"/>
                          <w:id w:val="1509018859"/>
                          <w:placeholder>
                            <w:docPart w:val="E008B66AA5EA4F74BC1D93140553CAD7"/>
                          </w:placeholder>
                        </w:sdtPr>
                        <w:sdtEndPr/>
                        <w:sdtContent>
                          <w:r w:rsidR="00561C53"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@</w:t>
                          </w:r>
                          <w:proofErr w:type="spellStart"/>
                          <w:r w:rsidR="00561C53"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UnitID</w:t>
                          </w:r>
                          <w:proofErr w:type="spellEnd"/>
                        </w:sdtContent>
                      </w:sdt>
                    </w:p>
                  </w:tc>
                </w:tr>
                <w:tr w:rsidR="004D7EF8" w14:paraId="2820F11D" w14:textId="77777777" w:rsidTr="00D800D2">
                  <w:tc>
                    <w:tcPr>
                      <w:tcW w:w="2694" w:type="dxa"/>
                      <w:vAlign w:val="bottom"/>
                    </w:tcPr>
                    <w:p w14:paraId="4635F5CB" w14:textId="6E316B10" w:rsidR="004D7EF8" w:rsidRPr="00A800FE" w:rsidRDefault="004D7EF8" w:rsidP="00307A55">
                      <w:pPr>
                        <w:rPr>
                          <w:rFonts w:ascii="Arial" w:hAnsi="Arial" w:cs="Arial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lang w:val="en-GB"/>
                        </w:rPr>
                        <w:t>D</w:t>
                      </w:r>
                      <w:r w:rsidRPr="003B2947">
                        <w:rPr>
                          <w:rFonts w:ascii="Arial" w:hAnsi="Arial" w:cs="Arial"/>
                          <w:lang w:val="en-GB"/>
                        </w:rPr>
                        <w:t>ate:</w:t>
                      </w:r>
                    </w:p>
                  </w:tc>
                  <w:sdt>
                    <w:sdtPr>
                      <w:rPr>
                        <w:rFonts w:ascii="Arial" w:hAnsi="Arial" w:cs="Arial"/>
                        <w:b/>
                        <w:bCs/>
                        <w:lang w:val="en-GB"/>
                      </w:rPr>
                      <w:alias w:val="Field"/>
                      <w:tag w:val="61119323-2984411491"/>
                      <w:id w:val="-1310555805"/>
                      <w:placeholder>
                        <w:docPart w:val="7623B27776934C9ABCBEBD5210334808"/>
                      </w:placeholder>
                    </w:sdtPr>
                    <w:sdtEndPr/>
                    <w:sdtContent>
                      <w:tc>
                        <w:tcPr>
                          <w:tcW w:w="1717" w:type="dxa"/>
                          <w:vAlign w:val="bottom"/>
                        </w:tcPr>
                        <w:p w14:paraId="1F234BD5" w14:textId="0B89453E" w:rsidR="004D7EF8" w:rsidRDefault="00561C53" w:rsidP="00307A55">
                          <w:pP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@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PrintedDate</w:t>
                          </w:r>
                          <w:proofErr w:type="spellEnd"/>
                        </w:p>
                      </w:tc>
                    </w:sdtContent>
                  </w:sdt>
                </w:tr>
                <w:tr w:rsidR="004D7EF8" w14:paraId="03830202" w14:textId="77777777" w:rsidTr="00D800D2">
                  <w:tc>
                    <w:tcPr>
                      <w:tcW w:w="2694" w:type="dxa"/>
                      <w:vAlign w:val="bottom"/>
                    </w:tcPr>
                    <w:p w14:paraId="60BB10BA" w14:textId="22DFC986" w:rsidR="004D7EF8" w:rsidRDefault="00D83DD3" w:rsidP="00307A55">
                      <w:pPr>
                        <w:rPr>
                          <w:rFonts w:ascii="Arial" w:hAnsi="Arial" w:cs="Arial"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lang w:val="en-GB"/>
                          </w:rPr>
                          <w:alias w:val="Label"/>
                          <w:tag w:val="61119323-2169909134"/>
                          <w:id w:val="-2125058162"/>
                          <w:placeholder>
                            <w:docPart w:val="9D3F84E8D12247BCB2CFE43AC9B1E50B"/>
                          </w:placeholder>
                          <w15:color w:val="FFCC00"/>
                        </w:sdtPr>
                        <w:sdtEndPr/>
                        <w:sdtContent>
                          <w:r w:rsidR="004D7EF8">
                            <w:rPr>
                              <w:rFonts w:ascii="Arial" w:hAnsi="Arial" w:cs="Arial"/>
                              <w:lang w:val="en-GB"/>
                            </w:rPr>
                            <w:t>Aging date</w:t>
                          </w:r>
                        </w:sdtContent>
                      </w:sdt>
                      <w:r w:rsidR="004D7EF8">
                        <w:rPr>
                          <w:rFonts w:ascii="Arial" w:hAnsi="Arial" w:cs="Arial"/>
                          <w:lang w:val="en-GB"/>
                        </w:rPr>
                        <w:t>:</w:t>
                      </w:r>
                    </w:p>
                  </w:tc>
                  <w:sdt>
                    <w:sdtPr>
                      <w:rPr>
                        <w:rFonts w:ascii="Arial" w:hAnsi="Arial" w:cs="Arial"/>
                        <w:b/>
                        <w:bCs/>
                        <w:lang w:val="en-GB"/>
                      </w:rPr>
                      <w:alias w:val="Field"/>
                      <w:tag w:val="61119323-2186470563"/>
                      <w:id w:val="-2108496733"/>
                      <w:placeholder>
                        <w:docPart w:val="D5194E2FBE8E43B99FDDB5C24A5EACA4"/>
                      </w:placeholder>
                    </w:sdtPr>
                    <w:sdtEndPr/>
                    <w:sdtContent>
                      <w:tc>
                        <w:tcPr>
                          <w:tcW w:w="1717" w:type="dxa"/>
                          <w:vAlign w:val="bottom"/>
                        </w:tcPr>
                        <w:p w14:paraId="037D9327" w14:textId="4F51A185" w:rsidR="004D7EF8" w:rsidRDefault="004D7EF8" w:rsidP="00307A55">
                          <w:pP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@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AgingDate</w:t>
                          </w:r>
                          <w:proofErr w:type="spellEnd"/>
                        </w:p>
                      </w:tc>
                    </w:sdtContent>
                  </w:sdt>
                </w:tr>
              </w:tbl>
              <w:p w14:paraId="01172CB8" w14:textId="0583DFB5" w:rsidR="00A725FF" w:rsidRPr="00307A55" w:rsidRDefault="00A725FF" w:rsidP="00DB5D45">
                <w:pPr>
                  <w:jc w:val="center"/>
                  <w:rPr>
                    <w:rFonts w:ascii="Arial" w:hAnsi="Arial" w:cs="Arial"/>
                    <w:b/>
                    <w:bCs/>
                    <w:lang w:val="en-GB"/>
                  </w:rPr>
                </w:pPr>
              </w:p>
            </w:tc>
            <w:tc>
              <w:tcPr>
                <w:tcW w:w="1123" w:type="dxa"/>
                <w:vMerge/>
              </w:tcPr>
              <w:p w14:paraId="711B326F" w14:textId="77777777" w:rsidR="00A725FF" w:rsidRPr="00A800FE" w:rsidRDefault="00A725FF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  <w:tr w:rsidR="00902DC3" w:rsidRPr="00A800FE" w14:paraId="3899F245" w14:textId="77777777" w:rsidTr="00DB5D45">
            <w:trPr>
              <w:trHeight w:hRule="exact" w:val="397"/>
            </w:trPr>
            <w:tc>
              <w:tcPr>
                <w:tcW w:w="4411" w:type="dxa"/>
                <w:vAlign w:val="bottom"/>
              </w:tcPr>
              <w:p w14:paraId="62FC73E4" w14:textId="05A6CB13" w:rsidR="00902DC3" w:rsidRPr="00A800FE" w:rsidRDefault="00A732AC" w:rsidP="00650B43">
                <w:pPr>
                  <w:rPr>
                    <w:rFonts w:ascii="Arial" w:hAnsi="Arial" w:cs="Arial"/>
                    <w:lang w:val="en-GB"/>
                  </w:rPr>
                </w:pPr>
                <w:r w:rsidRPr="00A732AC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License plate:</w:t>
                </w:r>
                <w:r w:rsidR="00A253A9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sdt>
                  <w:sdtPr>
                    <w:rPr>
                      <w:rFonts w:ascii="Arial" w:hAnsi="Arial" w:cs="Arial"/>
                      <w:b/>
                      <w:bCs/>
                      <w:spacing w:val="20"/>
                      <w:sz w:val="24"/>
                      <w:szCs w:val="24"/>
                      <w:lang w:val="en-GB"/>
                    </w:rPr>
                    <w:alias w:val="Field"/>
                    <w:tag w:val="61119323-3822906407"/>
                    <w:id w:val="-472060889"/>
                    <w:placeholder>
                      <w:docPart w:val="DD0A1AC878A7438583967E87934F7480"/>
                    </w:placeholder>
                  </w:sdtPr>
                  <w:sdtEndPr/>
                  <w:sdtContent>
                    <w:r w:rsidR="00561C53">
                      <w:rPr>
                        <w:rFonts w:ascii="Arial" w:hAnsi="Arial" w:cs="Arial"/>
                        <w:b/>
                        <w:bCs/>
                        <w:spacing w:val="20"/>
                        <w:sz w:val="24"/>
                        <w:szCs w:val="24"/>
                        <w:lang w:val="en-GB"/>
                      </w:rPr>
                      <w:t>@Value</w:t>
                    </w:r>
                  </w:sdtContent>
                </w:sdt>
              </w:p>
            </w:tc>
            <w:tc>
              <w:tcPr>
                <w:tcW w:w="1123" w:type="dxa"/>
                <w:vMerge/>
              </w:tcPr>
              <w:p w14:paraId="09F6EBBD" w14:textId="77777777" w:rsidR="00902DC3" w:rsidRPr="00A800FE" w:rsidRDefault="00902DC3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  <w:tr w:rsidR="00902DC3" w:rsidRPr="00A800FE" w14:paraId="73B1E26A" w14:textId="77777777" w:rsidTr="00386EB8">
            <w:trPr>
              <w:trHeight w:hRule="exact" w:val="794"/>
            </w:trPr>
            <w:sdt>
              <w:sdtPr>
                <w:rPr>
                  <w:rFonts w:ascii="Arial" w:hAnsi="Arial" w:cs="Arial"/>
                  <w:lang w:val="en-GB"/>
                </w:rPr>
                <w:alias w:val="Barcode"/>
                <w:tag w:val="61119323-1477264589"/>
                <w:id w:val="1477264589"/>
                <w:placeholder>
                  <w:docPart w:val="3201683380564FB5BC6B300E14D1F42E"/>
                </w:placeholder>
              </w:sdtPr>
              <w:sdtEndPr/>
              <w:sdtContent>
                <w:tc>
                  <w:tcPr>
                    <w:tcW w:w="4411" w:type="dxa"/>
                    <w:vAlign w:val="bottom"/>
                  </w:tcPr>
                  <w:p w14:paraId="5297D721" w14:textId="7B849277" w:rsidR="00902DC3" w:rsidRPr="00A800FE" w:rsidRDefault="0082103A" w:rsidP="00650B43">
                    <w:pPr>
                      <w:rPr>
                        <w:rFonts w:ascii="Arial" w:hAnsi="Arial" w:cs="Arial"/>
                        <w:lang w:val="en-GB"/>
                      </w:rPr>
                    </w:pPr>
                    <w:r>
                      <w:rPr>
                        <w:noProof/>
                      </w:rPr>
                      <mc:AlternateContent>
                        <mc:Choice Requires="wps">
                          <w:drawing>
                            <wp:inline distT="0" distB="0" distL="0" distR="0" wp14:anchorId="27F3D59E" wp14:editId="61D8999B">
                              <wp:extent cx="2520000" cy="432000"/>
                              <wp:effectExtent l="0" t="0" r="0" b="6350"/>
                              <wp:docPr id="3" name="Barcode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SpPr>
                                      <a:spLocks/>
                                    </wps:cNvSpPr>
                                    <wps:spPr>
                                      <a:xfrm>
                                        <a:off x="0" y="0"/>
                                        <a:ext cx="2520000" cy="4320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56" h="1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" y="0"/>
                                            </a:lnTo>
                                            <a:lnTo>
                                              <a:pt x="2" y="1"/>
                                            </a:lnTo>
                                            <a:lnTo>
                                              <a:pt x="0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" y="0"/>
                                            </a:moveTo>
                                            <a:lnTo>
                                              <a:pt x="4" y="0"/>
                                            </a:lnTo>
                                            <a:lnTo>
                                              <a:pt x="4" y="1"/>
                                            </a:lnTo>
                                            <a:lnTo>
                                              <a:pt x="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" y="0"/>
                                            </a:moveTo>
                                            <a:lnTo>
                                              <a:pt x="7" y="0"/>
                                            </a:lnTo>
                                            <a:lnTo>
                                              <a:pt x="7" y="1"/>
                                            </a:lnTo>
                                            <a:lnTo>
                                              <a:pt x="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" y="0"/>
                                            </a:moveTo>
                                            <a:lnTo>
                                              <a:pt x="12" y="0"/>
                                            </a:lnTo>
                                            <a:lnTo>
                                              <a:pt x="12" y="1"/>
                                            </a:lnTo>
                                            <a:lnTo>
                                              <a:pt x="1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" y="0"/>
                                            </a:moveTo>
                                            <a:lnTo>
                                              <a:pt x="14" y="0"/>
                                            </a:lnTo>
                                            <a:lnTo>
                                              <a:pt x="14" y="1"/>
                                            </a:lnTo>
                                            <a:lnTo>
                                              <a:pt x="1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7" y="0"/>
                                            </a:moveTo>
                                            <a:lnTo>
                                              <a:pt x="19" y="0"/>
                                            </a:lnTo>
                                            <a:lnTo>
                                              <a:pt x="19" y="1"/>
                                            </a:lnTo>
                                            <a:lnTo>
                                              <a:pt x="1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2" y="0"/>
                                            </a:moveTo>
                                            <a:lnTo>
                                              <a:pt x="23" y="0"/>
                                            </a:lnTo>
                                            <a:lnTo>
                                              <a:pt x="23" y="1"/>
                                            </a:lnTo>
                                            <a:lnTo>
                                              <a:pt x="2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6" y="0"/>
                                            </a:moveTo>
                                            <a:lnTo>
                                              <a:pt x="27" y="0"/>
                                            </a:lnTo>
                                            <a:lnTo>
                                              <a:pt x="27" y="1"/>
                                            </a:lnTo>
                                            <a:lnTo>
                                              <a:pt x="2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8" y="0"/>
                                            </a:moveTo>
                                            <a:lnTo>
                                              <a:pt x="30" y="0"/>
                                            </a:lnTo>
                                            <a:lnTo>
                                              <a:pt x="30" y="1"/>
                                            </a:lnTo>
                                            <a:lnTo>
                                              <a:pt x="2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3" y="0"/>
                                            </a:moveTo>
                                            <a:lnTo>
                                              <a:pt x="34" y="0"/>
                                            </a:lnTo>
                                            <a:lnTo>
                                              <a:pt x="34" y="1"/>
                                            </a:lnTo>
                                            <a:lnTo>
                                              <a:pt x="3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7" y="0"/>
                                            </a:moveTo>
                                            <a:lnTo>
                                              <a:pt x="38" y="0"/>
                                            </a:lnTo>
                                            <a:lnTo>
                                              <a:pt x="38" y="1"/>
                                            </a:lnTo>
                                            <a:lnTo>
                                              <a:pt x="3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1" y="0"/>
                                            </a:moveTo>
                                            <a:lnTo>
                                              <a:pt x="43" y="0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4" y="0"/>
                                            </a:moveTo>
                                            <a:lnTo>
                                              <a:pt x="46" y="0"/>
                                            </a:lnTo>
                                            <a:lnTo>
                                              <a:pt x="46" y="1"/>
                                            </a:lnTo>
                                            <a:lnTo>
                                              <a:pt x="44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7" y="0"/>
                                            </a:move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49" y="1"/>
                                            </a:lnTo>
                                            <a:lnTo>
                                              <a:pt x="4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1" y="0"/>
                                            </a:moveTo>
                                            <a:lnTo>
                                              <a:pt x="53" y="0"/>
                                            </a:lnTo>
                                            <a:lnTo>
                                              <a:pt x="53" y="1"/>
                                            </a:lnTo>
                                            <a:lnTo>
                                              <a:pt x="5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5" y="0"/>
                                            </a:move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56" y="1"/>
                                            </a:lnTo>
                                            <a:lnTo>
                                              <a:pt x="55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7" y="0"/>
                                            </a:moveTo>
                                            <a:lnTo>
                                              <a:pt x="60" y="0"/>
                                            </a:lnTo>
                                            <a:lnTo>
                                              <a:pt x="60" y="1"/>
                                            </a:lnTo>
                                            <a:lnTo>
                                              <a:pt x="5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1" y="0"/>
                                            </a:moveTo>
                                            <a:lnTo>
                                              <a:pt x="65" y="0"/>
                                            </a:lnTo>
                                            <a:lnTo>
                                              <a:pt x="65" y="1"/>
                                            </a:lnTo>
                                            <a:lnTo>
                                              <a:pt x="6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6" y="0"/>
                                            </a:moveTo>
                                            <a:lnTo>
                                              <a:pt x="67" y="0"/>
                                            </a:lnTo>
                                            <a:lnTo>
                                              <a:pt x="67" y="1"/>
                                            </a:lnTo>
                                            <a:lnTo>
                                              <a:pt x="6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8" y="0"/>
                                            </a:moveTo>
                                            <a:lnTo>
                                              <a:pt x="70" y="0"/>
                                            </a:lnTo>
                                            <a:lnTo>
                                              <a:pt x="70" y="1"/>
                                            </a:lnTo>
                                            <a:lnTo>
                                              <a:pt x="6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72" y="0"/>
                                            </a:moveTo>
                                            <a:lnTo>
                                              <a:pt x="75" y="0"/>
                                            </a:lnTo>
                                            <a:lnTo>
                                              <a:pt x="75" y="1"/>
                                            </a:lnTo>
                                            <a:lnTo>
                                              <a:pt x="7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77" y="0"/>
                                            </a:moveTo>
                                            <a:lnTo>
                                              <a:pt x="78" y="0"/>
                                            </a:lnTo>
                                            <a:lnTo>
                                              <a:pt x="78" y="1"/>
                                            </a:lnTo>
                                            <a:lnTo>
                                              <a:pt x="7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1" y="0"/>
                                            </a:moveTo>
                                            <a:lnTo>
                                              <a:pt x="82" y="0"/>
                                            </a:lnTo>
                                            <a:lnTo>
                                              <a:pt x="82" y="1"/>
                                            </a:lnTo>
                                            <a:lnTo>
                                              <a:pt x="8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3" y="0"/>
                                            </a:moveTo>
                                            <a:lnTo>
                                              <a:pt x="85" y="0"/>
                                            </a:lnTo>
                                            <a:lnTo>
                                              <a:pt x="85" y="1"/>
                                            </a:lnTo>
                                            <a:lnTo>
                                              <a:pt x="8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8" y="0"/>
                                            </a:moveTo>
                                            <a:lnTo>
                                              <a:pt x="91" y="0"/>
                                            </a:lnTo>
                                            <a:lnTo>
                                              <a:pt x="91" y="1"/>
                                            </a:lnTo>
                                            <a:lnTo>
                                              <a:pt x="8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4" y="0"/>
                                            </a:moveTo>
                                            <a:lnTo>
                                              <a:pt x="95" y="0"/>
                                            </a:lnTo>
                                            <a:lnTo>
                                              <a:pt x="95" y="1"/>
                                            </a:lnTo>
                                            <a:lnTo>
                                              <a:pt x="94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6" y="0"/>
                                            </a:moveTo>
                                            <a:lnTo>
                                              <a:pt x="98" y="0"/>
                                            </a:lnTo>
                                            <a:lnTo>
                                              <a:pt x="98" y="1"/>
                                            </a:lnTo>
                                            <a:lnTo>
                                              <a:pt x="9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9" y="0"/>
                                            </a:moveTo>
                                            <a:lnTo>
                                              <a:pt x="101" y="0"/>
                                            </a:lnTo>
                                            <a:lnTo>
                                              <a:pt x="101" y="1"/>
                                            </a:lnTo>
                                            <a:lnTo>
                                              <a:pt x="99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05" y="0"/>
                                            </a:moveTo>
                                            <a:lnTo>
                                              <a:pt x="106" y="0"/>
                                            </a:lnTo>
                                            <a:lnTo>
                                              <a:pt x="106" y="1"/>
                                            </a:lnTo>
                                            <a:lnTo>
                                              <a:pt x="105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07" y="0"/>
                                            </a:moveTo>
                                            <a:lnTo>
                                              <a:pt x="108" y="0"/>
                                            </a:lnTo>
                                            <a:lnTo>
                                              <a:pt x="108" y="1"/>
                                            </a:lnTo>
                                            <a:lnTo>
                                              <a:pt x="10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0" y="0"/>
                                            </a:moveTo>
                                            <a:lnTo>
                                              <a:pt x="111" y="0"/>
                                            </a:lnTo>
                                            <a:lnTo>
                                              <a:pt x="111" y="1"/>
                                            </a:lnTo>
                                            <a:lnTo>
                                              <a:pt x="110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2" y="0"/>
                                            </a:moveTo>
                                            <a:lnTo>
                                              <a:pt x="116" y="0"/>
                                            </a:lnTo>
                                            <a:lnTo>
                                              <a:pt x="116" y="1"/>
                                            </a:lnTo>
                                            <a:lnTo>
                                              <a:pt x="11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7" y="0"/>
                                            </a:moveTo>
                                            <a:lnTo>
                                              <a:pt x="120" y="0"/>
                                            </a:lnTo>
                                            <a:lnTo>
                                              <a:pt x="120" y="1"/>
                                            </a:lnTo>
                                            <a:lnTo>
                                              <a:pt x="11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1" y="0"/>
                                            </a:moveTo>
                                            <a:lnTo>
                                              <a:pt x="124" y="0"/>
                                            </a:lnTo>
                                            <a:lnTo>
                                              <a:pt x="124" y="1"/>
                                            </a:lnTo>
                                            <a:lnTo>
                                              <a:pt x="12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6" y="0"/>
                                            </a:moveTo>
                                            <a:lnTo>
                                              <a:pt x="127" y="0"/>
                                            </a:lnTo>
                                            <a:lnTo>
                                              <a:pt x="127" y="1"/>
                                            </a:lnTo>
                                            <a:lnTo>
                                              <a:pt x="12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8" y="0"/>
                                            </a:moveTo>
                                            <a:lnTo>
                                              <a:pt x="130" y="0"/>
                                            </a:lnTo>
                                            <a:lnTo>
                                              <a:pt x="130" y="1"/>
                                            </a:lnTo>
                                            <a:lnTo>
                                              <a:pt x="12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2" y="0"/>
                                            </a:moveTo>
                                            <a:lnTo>
                                              <a:pt x="133" y="0"/>
                                            </a:lnTo>
                                            <a:lnTo>
                                              <a:pt x="133" y="1"/>
                                            </a:lnTo>
                                            <a:lnTo>
                                              <a:pt x="13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6" y="0"/>
                                            </a:moveTo>
                                            <a:lnTo>
                                              <a:pt x="138" y="0"/>
                                            </a:lnTo>
                                            <a:lnTo>
                                              <a:pt x="138" y="1"/>
                                            </a:lnTo>
                                            <a:lnTo>
                                              <a:pt x="13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1" y="0"/>
                                            </a:moveTo>
                                            <a:lnTo>
                                              <a:pt x="142" y="0"/>
                                            </a:lnTo>
                                            <a:lnTo>
                                              <a:pt x="142" y="1"/>
                                            </a:lnTo>
                                            <a:lnTo>
                                              <a:pt x="14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3" y="0"/>
                                            </a:moveTo>
                                            <a:lnTo>
                                              <a:pt x="145" y="0"/>
                                            </a:lnTo>
                                            <a:lnTo>
                                              <a:pt x="145" y="1"/>
                                            </a:lnTo>
                                            <a:lnTo>
                                              <a:pt x="14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8" y="0"/>
                                            </a:moveTo>
                                            <a:lnTo>
                                              <a:pt x="151" y="0"/>
                                            </a:lnTo>
                                            <a:lnTo>
                                              <a:pt x="151" y="1"/>
                                            </a:lnTo>
                                            <a:lnTo>
                                              <a:pt x="14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52" y="0"/>
                                            </a:moveTo>
                                            <a:lnTo>
                                              <a:pt x="153" y="0"/>
                                            </a:lnTo>
                                            <a:lnTo>
                                              <a:pt x="153" y="1"/>
                                            </a:lnTo>
                                            <a:lnTo>
                                              <a:pt x="15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54" y="0"/>
                                            </a:moveTo>
                                            <a:lnTo>
                                              <a:pt x="156" y="0"/>
                                            </a:lnTo>
                                            <a:lnTo>
                                              <a:pt x="156" y="1"/>
                                            </a:lnTo>
                                            <a:lnTo>
                                              <a:pt x="154" y="1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</wps:spPr>
                                    <wps:bodyPr/>
                                  </wps:wsp>
                                </a:graphicData>
                              </a:graphic>
                            </wp:inline>
                          </w:drawing>
                        </mc:Choice>
        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<w:pict>
                            <v:shape w14:anchorId="3ECE2A95" id="Barcode" o:spid="_x0000_s1026" style="width:198.4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56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" path="m,l2,r,1l,1,,xem3,l4,r,1l3,1,3,xem6,l7,r,1l6,1,6,xem11,r1,l12,1r-1,l11,xem13,r1,l14,1r-1,l13,xem17,r2,l19,1r-2,l17,xem22,r1,l23,1r-1,l22,xem26,r1,l27,1r-1,l26,xem28,r2,l30,1r-2,l28,xem33,r1,l34,1r-1,l33,xem37,r1,l38,1r-1,l37,xem41,r2,l43,1r-2,l41,xem44,r2,l46,1r-2,l44,xem47,r2,l49,1r-2,l47,xem51,r2,l53,1r-2,l51,xem55,r1,l56,1r-1,l55,xem57,r3,l60,1r-3,l57,xem61,r4,l65,1r-4,l61,xem66,r1,l67,1r-1,l66,xem68,r2,l70,1r-2,l68,xem72,r3,l75,1r-3,l72,xem77,r1,l78,1r-1,l77,xem81,r1,l82,1r-1,l81,xem83,r2,l85,1r-2,l83,xem88,r3,l91,1r-3,l88,xem94,r1,l95,1r-1,l94,xem96,r2,l98,1r-2,l96,xem99,r2,l101,1r-2,l99,xem105,r1,l106,1r-1,l105,xem107,r1,l108,1r-1,l107,xem110,r1,l111,1r-1,l110,xem112,r4,l116,1r-4,l112,xem117,r3,l120,1r-3,l117,xem121,r3,l124,1r-3,l121,xem126,r1,l127,1r-1,l126,xem128,r2,l130,1r-2,l128,xem132,r1,l133,1r-1,l132,xem136,r2,l138,1r-2,l136,xem141,r1,l142,1r-1,l141,xem143,r2,l145,1r-2,l143,xem148,r3,l151,1r-3,l148,xem152,r1,l153,1r-1,l152,xem154,r2,l156,1r-2,l154,xe" fillcolor="black" stroked="f">
                              <v:path arrowok="t" textboxrect="0,0,156,1"/>
                              <w10:anchorlock/>
                            </v:shape>
                          </w:pict>
                        </mc:Fallback>
                      </mc:AlternateContent>
                    </w:r>
                  </w:p>
                </w:tc>
              </w:sdtContent>
            </w:sdt>
            <w:tc>
              <w:tcPr>
                <w:tcW w:w="1123" w:type="dxa"/>
                <w:vMerge/>
              </w:tcPr>
              <w:p w14:paraId="2624FAAF" w14:textId="77777777" w:rsidR="00902DC3" w:rsidRPr="00A800FE" w:rsidRDefault="00902DC3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</w:tbl>
        <w:p w14:paraId="09D25213" w14:textId="1724783E" w:rsidR="00304CBB" w:rsidRDefault="00304CBB">
          <w:pPr>
            <w:rPr>
              <w:sz w:val="2"/>
              <w:szCs w:val="2"/>
              <w:lang w:val="en-GB"/>
            </w:rPr>
          </w:pPr>
          <w:r>
            <w:rPr>
              <w:sz w:val="2"/>
              <w:szCs w:val="2"/>
              <w:lang w:val="en-GB"/>
            </w:rPr>
            <w:br w:type="page"/>
          </w:r>
        </w:p>
      </w:sdtContent>
    </w:sdt>
    <w:p w14:paraId="32A5BF9F" w14:textId="77777777" w:rsidR="002F312D" w:rsidRPr="002F312D" w:rsidRDefault="002F312D">
      <w:pPr>
        <w:rPr>
          <w:sz w:val="2"/>
          <w:szCs w:val="2"/>
          <w:lang w:val="en-GB"/>
        </w:rPr>
      </w:pPr>
      <w:bookmarkStart w:id="0" w:name="_GoBack"/>
      <w:bookmarkEnd w:id="0"/>
    </w:p>
    <w:sectPr w:rsidR="002F312D" w:rsidRPr="002F312D" w:rsidSect="002F312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5760" w:h="8640" w:code="9"/>
      <w:pgMar w:top="57" w:right="113" w:bottom="113" w:left="113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44D62B" w14:textId="77777777" w:rsidR="00D83DD3" w:rsidRDefault="00D83DD3" w:rsidP="002F312D">
      <w:r>
        <w:separator/>
      </w:r>
    </w:p>
  </w:endnote>
  <w:endnote w:type="continuationSeparator" w:id="0">
    <w:p w14:paraId="50D4367B" w14:textId="77777777" w:rsidR="00D83DD3" w:rsidRDefault="00D83DD3" w:rsidP="002F3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5C626B" w14:textId="77777777" w:rsidR="00184FB8" w:rsidRDefault="00184F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DB07AA" w14:textId="2ED49D36" w:rsidR="002F312D" w:rsidRPr="002F312D" w:rsidRDefault="002F312D">
    <w:pPr>
      <w:pStyle w:val="Footer"/>
      <w:rPr>
        <w:sz w:val="2"/>
        <w:szCs w:val="2"/>
        <w:lang w:val="en-GB"/>
      </w:rPr>
    </w:pPr>
    <w:r w:rsidRPr="002F312D">
      <w:rPr>
        <w:sz w:val="2"/>
        <w:szCs w:val="2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3485D0" w14:textId="77777777" w:rsidR="00184FB8" w:rsidRDefault="00184F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6A3F89" w14:textId="77777777" w:rsidR="00D83DD3" w:rsidRDefault="00D83DD3" w:rsidP="002F312D">
      <w:r>
        <w:separator/>
      </w:r>
    </w:p>
  </w:footnote>
  <w:footnote w:type="continuationSeparator" w:id="0">
    <w:p w14:paraId="4C970B88" w14:textId="77777777" w:rsidR="00D83DD3" w:rsidRDefault="00D83DD3" w:rsidP="002F31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BB4481" w14:textId="77777777" w:rsidR="00184FB8" w:rsidRDefault="00184F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AF0EC" w14:textId="251C7879" w:rsidR="002F312D" w:rsidRPr="002F312D" w:rsidRDefault="002F312D">
    <w:pPr>
      <w:pStyle w:val="Header"/>
      <w:rPr>
        <w:sz w:val="2"/>
        <w:szCs w:val="2"/>
        <w:lang w:val="en-GB"/>
      </w:rPr>
    </w:pPr>
    <w:r w:rsidRPr="002F312D">
      <w:rPr>
        <w:sz w:val="2"/>
        <w:szCs w:val="2"/>
        <w:lang w:val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3A2B3C" w14:textId="77777777" w:rsidR="00184FB8" w:rsidRDefault="00184F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DYxMzIyMzSzMLFQ0lEKTi0uzszPAykwrgUAXm1u4SwAAAA="/>
  </w:docVars>
  <w:rsids>
    <w:rsidRoot w:val="00651617"/>
    <w:rsid w:val="000B3051"/>
    <w:rsid w:val="000D6BFD"/>
    <w:rsid w:val="001148C9"/>
    <w:rsid w:val="001559E8"/>
    <w:rsid w:val="00180CB8"/>
    <w:rsid w:val="00184FB8"/>
    <w:rsid w:val="002F312D"/>
    <w:rsid w:val="00300D96"/>
    <w:rsid w:val="00301FE3"/>
    <w:rsid w:val="00304CBB"/>
    <w:rsid w:val="00307A55"/>
    <w:rsid w:val="00325D9A"/>
    <w:rsid w:val="003407E3"/>
    <w:rsid w:val="00353EEF"/>
    <w:rsid w:val="00386EB8"/>
    <w:rsid w:val="003942BB"/>
    <w:rsid w:val="003946FD"/>
    <w:rsid w:val="003B2947"/>
    <w:rsid w:val="004C5F36"/>
    <w:rsid w:val="004D7EF8"/>
    <w:rsid w:val="00561C53"/>
    <w:rsid w:val="0057689F"/>
    <w:rsid w:val="00593A7D"/>
    <w:rsid w:val="005A288B"/>
    <w:rsid w:val="00650B43"/>
    <w:rsid w:val="00651617"/>
    <w:rsid w:val="006B481E"/>
    <w:rsid w:val="007268CA"/>
    <w:rsid w:val="00733662"/>
    <w:rsid w:val="00785A3E"/>
    <w:rsid w:val="007C1272"/>
    <w:rsid w:val="007E34C4"/>
    <w:rsid w:val="00801B5A"/>
    <w:rsid w:val="0082103A"/>
    <w:rsid w:val="00823842"/>
    <w:rsid w:val="00887144"/>
    <w:rsid w:val="008C2832"/>
    <w:rsid w:val="008D1559"/>
    <w:rsid w:val="00902DC3"/>
    <w:rsid w:val="009252F1"/>
    <w:rsid w:val="009376BD"/>
    <w:rsid w:val="0094074A"/>
    <w:rsid w:val="009A23A6"/>
    <w:rsid w:val="009C53D5"/>
    <w:rsid w:val="00A253A9"/>
    <w:rsid w:val="00A37206"/>
    <w:rsid w:val="00A37413"/>
    <w:rsid w:val="00A5590A"/>
    <w:rsid w:val="00A725FF"/>
    <w:rsid w:val="00A732AC"/>
    <w:rsid w:val="00A800FE"/>
    <w:rsid w:val="00A8042C"/>
    <w:rsid w:val="00BA1EDD"/>
    <w:rsid w:val="00BB4D74"/>
    <w:rsid w:val="00BC364A"/>
    <w:rsid w:val="00BC5680"/>
    <w:rsid w:val="00BD3259"/>
    <w:rsid w:val="00BE0A20"/>
    <w:rsid w:val="00CE6338"/>
    <w:rsid w:val="00CF79E8"/>
    <w:rsid w:val="00D64D38"/>
    <w:rsid w:val="00D800D2"/>
    <w:rsid w:val="00D83DD3"/>
    <w:rsid w:val="00DB5D45"/>
    <w:rsid w:val="00DC1C07"/>
    <w:rsid w:val="00DE11A0"/>
    <w:rsid w:val="00DF2E57"/>
    <w:rsid w:val="00E06750"/>
    <w:rsid w:val="00E42B10"/>
    <w:rsid w:val="00E731B5"/>
    <w:rsid w:val="00ED0656"/>
    <w:rsid w:val="00F23214"/>
    <w:rsid w:val="00F34FCC"/>
    <w:rsid w:val="00F96256"/>
    <w:rsid w:val="00FA30C9"/>
    <w:rsid w:val="00FF2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5783F8"/>
  <w14:defaultImageDpi w14:val="330"/>
  <w15:chartTrackingRefBased/>
  <w15:docId w15:val="{8DE3B304-30EA-4297-A9BD-42991BA0D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1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312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312D"/>
  </w:style>
  <w:style w:type="paragraph" w:styleId="Footer">
    <w:name w:val="footer"/>
    <w:basedOn w:val="Normal"/>
    <w:link w:val="FooterChar"/>
    <w:uiPriority w:val="99"/>
    <w:unhideWhenUsed/>
    <w:rsid w:val="002F31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12D"/>
  </w:style>
  <w:style w:type="table" w:styleId="TableGrid">
    <w:name w:val="Table Grid"/>
    <w:basedOn w:val="TableNormal"/>
    <w:uiPriority w:val="39"/>
    <w:rsid w:val="002F31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04C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BA9732A1CBF4B02BCFD1D01079E9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900E0-97AA-4273-905C-ACE7B8825032}"/>
      </w:docPartPr>
      <w:docPartBody>
        <w:p w:rsidR="001D7C85" w:rsidRDefault="00D16A4A"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F59D34FE5F16414B865BE20C558D2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85D5D-32BB-4A84-8C65-25BA455D6CE6}"/>
      </w:docPartPr>
      <w:docPartBody>
        <w:p w:rsidR="001D7C85" w:rsidRDefault="00D16A4A" w:rsidP="00D16A4A">
          <w:pPr>
            <w:pStyle w:val="F59D34FE5F16414B865BE20C558D2E76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4C409BC859574F1399DA4B8939930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A2620-56AB-4DB6-A024-6DB16D8FC22B}"/>
      </w:docPartPr>
      <w:docPartBody>
        <w:p w:rsidR="001D7C85" w:rsidRDefault="00D16A4A" w:rsidP="00D16A4A">
          <w:pPr>
            <w:pStyle w:val="4C409BC859574F1399DA4B8939930AD9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086F10E741484273BD104DF5B1921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0AB9F-7B45-4E78-9317-145331F41DB1}"/>
      </w:docPartPr>
      <w:docPartBody>
        <w:p w:rsidR="001D7C85" w:rsidRDefault="00D16A4A" w:rsidP="00D16A4A">
          <w:pPr>
            <w:pStyle w:val="086F10E741484273BD104DF5B1921CB5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3201683380564FB5BC6B300E14D1F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BEEA5-3CD8-4B66-BC68-8137FCB6FD2C}"/>
      </w:docPartPr>
      <w:docPartBody>
        <w:p w:rsidR="001D7C85" w:rsidRDefault="00D16A4A"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B45BE9F78BA3417E87E4F54146562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24EC6-034A-42F3-944D-80CD5D3B4A57}"/>
      </w:docPartPr>
      <w:docPartBody>
        <w:p w:rsidR="0000171E" w:rsidRDefault="00643E39" w:rsidP="00643E39">
          <w:pPr>
            <w:pStyle w:val="B45BE9F78BA3417E87E4F54146562FAB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84EEBEC90C814873AEFD841501269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18B05-5F19-4B71-8E9A-737486113A73}"/>
      </w:docPartPr>
      <w:docPartBody>
        <w:p w:rsidR="0000171E" w:rsidRDefault="00643E39" w:rsidP="00643E39">
          <w:pPr>
            <w:pStyle w:val="84EEBEC90C814873AEFD841501269A0C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9D3F84E8D12247BCB2CFE43AC9B1E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C9253-B28F-4D07-B7F8-6D0A0EBFC868}"/>
      </w:docPartPr>
      <w:docPartBody>
        <w:p w:rsidR="0000171E" w:rsidRDefault="00643E39" w:rsidP="00643E39">
          <w:pPr>
            <w:pStyle w:val="9D3F84E8D12247BCB2CFE43AC9B1E50B"/>
          </w:pPr>
          <w:r w:rsidRPr="00B61771">
            <w:rPr>
              <w:rStyle w:val="PlaceholderText"/>
            </w:rPr>
            <w:t>Empty</w:t>
          </w:r>
        </w:p>
      </w:docPartBody>
    </w:docPart>
    <w:docPart>
      <w:docPartPr>
        <w:name w:val="D5194E2FBE8E43B99FDDB5C24A5EA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1E74D-223C-4D6B-8F05-CDC85F2784C9}"/>
      </w:docPartPr>
      <w:docPartBody>
        <w:p w:rsidR="0000171E" w:rsidRDefault="00643E39" w:rsidP="00643E39">
          <w:pPr>
            <w:pStyle w:val="D5194E2FBE8E43B99FDDB5C24A5EACA4"/>
          </w:pPr>
          <w:r w:rsidRPr="00B61771">
            <w:rPr>
              <w:rStyle w:val="PlaceholderText"/>
            </w:rPr>
            <w:t>Empty</w:t>
          </w:r>
        </w:p>
      </w:docPartBody>
    </w:docPart>
    <w:docPart>
      <w:docPartPr>
        <w:name w:val="06B507C5D9B14ED3A8E016E867B48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C4F28-693D-4131-B36F-44C94FE4BF40}"/>
      </w:docPartPr>
      <w:docPartBody>
        <w:p w:rsidR="00BB327B" w:rsidRDefault="0000171E">
          <w:r w:rsidRPr="00802260">
            <w:rPr>
              <w:rStyle w:val="PlaceholderText"/>
            </w:rPr>
            <w:t>Empty</w:t>
          </w:r>
        </w:p>
      </w:docPartBody>
    </w:docPart>
    <w:docPart>
      <w:docPartPr>
        <w:name w:val="5975318042F0494180BDC84347B7C5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4B8B4-5D72-4746-B30F-37290DCBC9EE}"/>
      </w:docPartPr>
      <w:docPartBody>
        <w:p w:rsidR="00BB327B" w:rsidRDefault="0000171E">
          <w:r w:rsidRPr="00802260">
            <w:rPr>
              <w:rStyle w:val="PlaceholderText"/>
            </w:rPr>
            <w:t>Empty</w:t>
          </w:r>
        </w:p>
      </w:docPartBody>
    </w:docPart>
    <w:docPart>
      <w:docPartPr>
        <w:name w:val="E5F14946756246C6BC379A77063E44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FF183-ED35-4B6B-AF73-5153413293CA}"/>
      </w:docPartPr>
      <w:docPartBody>
        <w:p w:rsidR="00BB327B" w:rsidRDefault="0000171E">
          <w:r w:rsidRPr="00802260">
            <w:rPr>
              <w:rStyle w:val="PlaceholderText"/>
            </w:rPr>
            <w:t>Empty</w:t>
          </w:r>
        </w:p>
      </w:docPartBody>
    </w:docPart>
    <w:docPart>
      <w:docPartPr>
        <w:name w:val="FB9725197B924475854B98A7C93F0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D16E1E-23B0-4A85-90F5-EB101C7DC928}"/>
      </w:docPartPr>
      <w:docPartBody>
        <w:p w:rsidR="00BB327B" w:rsidRDefault="0000171E">
          <w:r w:rsidRPr="00802260">
            <w:rPr>
              <w:rStyle w:val="PlaceholderText"/>
            </w:rPr>
            <w:t>Empty</w:t>
          </w:r>
        </w:p>
      </w:docPartBody>
    </w:docPart>
    <w:docPart>
      <w:docPartPr>
        <w:name w:val="E008B66AA5EA4F74BC1D93140553C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297A6-FB89-485F-B291-0CE5492783C9}"/>
      </w:docPartPr>
      <w:docPartBody>
        <w:p w:rsidR="00BB327B" w:rsidRDefault="0000171E">
          <w:r w:rsidRPr="00802260">
            <w:rPr>
              <w:rStyle w:val="PlaceholderText"/>
            </w:rPr>
            <w:t>Empty</w:t>
          </w:r>
        </w:p>
      </w:docPartBody>
    </w:docPart>
    <w:docPart>
      <w:docPartPr>
        <w:name w:val="7623B27776934C9ABCBEBD5210334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44BC6-BC12-412E-9757-B3AECC77AFA5}"/>
      </w:docPartPr>
      <w:docPartBody>
        <w:p w:rsidR="00BB327B" w:rsidRDefault="0000171E">
          <w:r w:rsidRPr="00802260">
            <w:rPr>
              <w:rStyle w:val="PlaceholderText"/>
            </w:rPr>
            <w:t>Empty</w:t>
          </w:r>
        </w:p>
      </w:docPartBody>
    </w:docPart>
    <w:docPart>
      <w:docPartPr>
        <w:name w:val="DD0A1AC878A7438583967E87934F74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FD77F-8CDE-4DE6-8B05-FBE3509439B6}"/>
      </w:docPartPr>
      <w:docPartBody>
        <w:p w:rsidR="00BB327B" w:rsidRDefault="0000171E">
          <w:r w:rsidRPr="00802260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6A4A"/>
    <w:rsid w:val="0000171E"/>
    <w:rsid w:val="000D7998"/>
    <w:rsid w:val="00116722"/>
    <w:rsid w:val="001D7C85"/>
    <w:rsid w:val="00390703"/>
    <w:rsid w:val="0052104C"/>
    <w:rsid w:val="0058759F"/>
    <w:rsid w:val="00643E39"/>
    <w:rsid w:val="0078100B"/>
    <w:rsid w:val="007B1EB5"/>
    <w:rsid w:val="008A4F0C"/>
    <w:rsid w:val="0092064F"/>
    <w:rsid w:val="00976131"/>
    <w:rsid w:val="00B34DC0"/>
    <w:rsid w:val="00BB327B"/>
    <w:rsid w:val="00BE445C"/>
    <w:rsid w:val="00CC1A10"/>
    <w:rsid w:val="00D16A4A"/>
    <w:rsid w:val="00E646DF"/>
    <w:rsid w:val="00EC797D"/>
    <w:rsid w:val="00EE4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171E"/>
    <w:rPr>
      <w:color w:val="808080"/>
    </w:rPr>
  </w:style>
  <w:style w:type="paragraph" w:customStyle="1" w:styleId="F59D34FE5F16414B865BE20C558D2E76">
    <w:name w:val="F59D34FE5F16414B865BE20C558D2E76"/>
    <w:rsid w:val="00D16A4A"/>
  </w:style>
  <w:style w:type="paragraph" w:customStyle="1" w:styleId="4C409BC859574F1399DA4B8939930AD9">
    <w:name w:val="4C409BC859574F1399DA4B8939930AD9"/>
    <w:rsid w:val="00D16A4A"/>
  </w:style>
  <w:style w:type="paragraph" w:customStyle="1" w:styleId="C55325B109C64B34A6B81B93AD53EA3A">
    <w:name w:val="C55325B109C64B34A6B81B93AD53EA3A"/>
    <w:rsid w:val="00D16A4A"/>
  </w:style>
  <w:style w:type="paragraph" w:customStyle="1" w:styleId="28AB122B681F4102BC1D117FEB2212E4">
    <w:name w:val="28AB122B681F4102BC1D117FEB2212E4"/>
    <w:rsid w:val="00D16A4A"/>
  </w:style>
  <w:style w:type="paragraph" w:customStyle="1" w:styleId="086F10E741484273BD104DF5B1921CB5">
    <w:name w:val="086F10E741484273BD104DF5B1921CB5"/>
    <w:rsid w:val="00D16A4A"/>
  </w:style>
  <w:style w:type="paragraph" w:customStyle="1" w:styleId="B45BE9F78BA3417E87E4F54146562FAB">
    <w:name w:val="B45BE9F78BA3417E87E4F54146562FAB"/>
    <w:rsid w:val="00643E39"/>
  </w:style>
  <w:style w:type="paragraph" w:customStyle="1" w:styleId="84EEBEC90C814873AEFD841501269A0C">
    <w:name w:val="84EEBEC90C814873AEFD841501269A0C"/>
    <w:rsid w:val="00643E39"/>
  </w:style>
  <w:style w:type="paragraph" w:customStyle="1" w:styleId="011B6F87B584457993790697B8C25494">
    <w:name w:val="011B6F87B584457993790697B8C25494"/>
    <w:rsid w:val="00643E39"/>
  </w:style>
  <w:style w:type="paragraph" w:customStyle="1" w:styleId="B325FF83CAB44C1692BA9238FA6F8AED">
    <w:name w:val="B325FF83CAB44C1692BA9238FA6F8AED"/>
    <w:rsid w:val="00643E39"/>
  </w:style>
  <w:style w:type="paragraph" w:customStyle="1" w:styleId="5DB0265DE9CD4EFB83C0C50B07AB0B1E">
    <w:name w:val="5DB0265DE9CD4EFB83C0C50B07AB0B1E"/>
    <w:rsid w:val="00643E39"/>
  </w:style>
  <w:style w:type="paragraph" w:customStyle="1" w:styleId="9D3F84E8D12247BCB2CFE43AC9B1E50B">
    <w:name w:val="9D3F84E8D12247BCB2CFE43AC9B1E50B"/>
    <w:rsid w:val="00643E39"/>
  </w:style>
  <w:style w:type="paragraph" w:customStyle="1" w:styleId="D5194E2FBE8E43B99FDDB5C24A5EACA4">
    <w:name w:val="D5194E2FBE8E43B99FDDB5C24A5EACA4"/>
    <w:rsid w:val="00643E3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ProjectData xmlns="http://Docentric.org/ProjectData.xml" ProductId="3" ProductVersion="6.1.22.1612">
  <UISettings xmlns="" ELEMENT_APPEAREANCE_TYPE="1">
    <ElementsPane IsVisible="1" DockPosition="2" Width="465" Height="876"/>
    <DataSourcesPane IsVisible="1" DockPosition="2" Width="377" Height="876"/>
  </UISettings>
  <dataSourcePackage xmlns:d2p1="http://schemas.docentric.com/dynamics-ax/templates" xmlns="http://schemas.docentric.com/dynamics-ax/templates" d2p1:uri="C:/Users/Administrator/Downloads/DocWHSLicensePlateLabel.Report_CBD%20(9).ddsp">
    <ssrsReportInfo d2p1:reportId="DocWHSLicensePlateLabel.Report" d2p1:dataSourceProviderClassName="DocWHSLicensePlateLabelDSP" d2p1:erModelMappingGuid="{E8C16A09-9AE7-4B1B-8A94-C8BC7C70DD69}" d2p1:erModelMappingName="Docentric License plate label model mapping" d2p1:erDataModelGuid="{55D3BBDA-36C7-43DF-86FC-B4BB5B47F372}" d2p1:erDataModelName="License plate label model" d2p1:erSolutionGuid="{C56359A9-F6F0-4929-A478-28A578C3AB08}" d2p1:erSolutionName="Docentric License plate label model mapping" d2p1:dataSourceType="ERDataModel"/>
    <languages d2p1:defaultLanguage="en-US">
      <language d2p1:value="en-US"/>
      <language d2p1:value="pt-BR"/>
      <language d2p1:value="ru"/>
    </languages>
    <labels>
      <label d2p1:name="" d2p1:code="@DocentricAX4:IsCbdDataSource">
        <text d2p1:language="en-US" d2p1:value="Is CBD data source"/>
        <text d2p1:language="pt-BR" d2p1:value="Is CBD data source"/>
        <text d2p1:language="ru" d2p1:value="Is CBD data source"/>
      </label>
      <label d2p1:name="" d2p1:code="@DocentricAX:CompanyId">
        <text d2p1:language="en-US" d2p1:value="Company ID"/>
        <text d2p1:language="pt-BR" d2p1:value="Company ID"/>
        <text d2p1:language="ru" d2p1:value="Company ID"/>
      </label>
      <label d2p1:name="" d2p1:code="@DocentricAX:CompanyLanguage">
        <text d2p1:language="en-US" d2p1:value="Company language"/>
        <text d2p1:language="pt-BR" d2p1:value="Company language"/>
        <text d2p1:language="ru" d2p1:value="Company language"/>
      </label>
      <label d2p1:name="" d2p1:code="@DocentricAX:CompanyLogo">
        <text d2p1:language="en-US" d2p1:value="Company logo"/>
        <text d2p1:language="pt-BR" d2p1:value="Company logo"/>
        <text d2p1:language="ru" d2p1:value="Company logo"/>
      </label>
      <label d2p1:name="" d2p1:code="@DocentricAX:CompanyLogoIncluded">
        <text d2p1:language="en-US" d2p1:value="Is company logo included"/>
        <text d2p1:language="pt-BR" d2p1:value="Is company logo included"/>
        <text d2p1:language="ru" d2p1:value="Is company logo included"/>
      </label>
      <label d2p1:name="" d2p1:code="@DocentricAX:CurrentCompanyInfo">
        <text d2p1:language="en-US" d2p1:value="Current company info"/>
        <text d2p1:language="pt-BR" d2p1:value="Current company info"/>
        <text d2p1:language="ru" d2p1:value="Current company info"/>
      </label>
      <label d2p1:name="" d2p1:code="@DocentricAX:CurrentLanguageId">
        <text d2p1:language="en-US" d2p1:value="Current language ID"/>
        <text d2p1:language="pt-BR" d2p1:value="Current language ID"/>
        <text d2p1:language="ru" d2p1:value="Current language ID"/>
      </label>
      <label d2p1:name="" d2p1:code="@DocentricAX:CurrentWorkerInfo">
        <text d2p1:language="en-US" d2p1:value="Current worker info"/>
        <text d2p1:language="pt-BR" d2p1:value="Current worker info"/>
        <text d2p1:language="ru" d2p1:value="Current worker info"/>
      </label>
      <label d2p1:name="" d2p1:code="@DocentricAX:DdspParameters">
        <text d2p1:language="en-US" d2p1:value="Report parameters"/>
        <text d2p1:language="pt-BR" d2p1:value="Report parameters"/>
        <text d2p1:language="ru" d2p1:value="Report parameters"/>
      </label>
      <label d2p1:name="" d2p1:code="@DocentricAX:DimensionDescription">
        <text d2p1:language="en-US" d2p1:value="Dimension description"/>
        <text d2p1:language="pt-BR" d2p1:value="Dimension description"/>
        <text d2p1:language="ru" d2p1:value="Dimension description"/>
      </label>
      <label d2p1:name="" d2p1:code="@DocentricAX:DimensionValue">
        <text d2p1:language="en-US" d2p1:value="Dimension value"/>
        <text d2p1:language="pt-BR" d2p1:value="Dimension value"/>
        <text d2p1:language="ru" d2p1:value="Dimension value"/>
      </label>
      <label d2p1:name="" d2p1:code="@DocentricAX:DynamicAccounts">
        <text d2p1:language="en-US" d2p1:value="Dynamic accounts"/>
        <text d2p1:language="pt-BR" d2p1:value="Dynamic accounts"/>
        <text d2p1:language="ru" d2p1:value="Dynamic accounts"/>
      </label>
      <label d2p1:name="" d2p1:code="@DocentricAX:EnumElementLabel">
        <text d2p1:language="en-US" d2p1:value="Enum element label"/>
        <text d2p1:language="pt-BR" d2p1:value="Enum element label"/>
        <text d2p1:language="ru" d2p1:value="Enum element label"/>
      </label>
      <label d2p1:name="" d2p1:code="@DocentricAX:EnumElementName">
        <text d2p1:language="en-US" d2p1:value="Enum element name"/>
        <text d2p1:language="pt-BR" d2p1:value="Enum element name"/>
        <text d2p1:language="ru" d2p1:value="Enum element name"/>
      </label>
      <label d2p1:name="" d2p1:code="@DocentricAX:EnumElementText">
        <text d2p1:language="en-US" d2p1:value="Enum element text"/>
        <text d2p1:language="pt-BR" d2p1:value="Enum element text"/>
        <text d2p1:language="ru" d2p1:value="Enum element text"/>
      </label>
      <label d2p1:name="" d2p1:code="@DocentricAX:EnumElementValue">
        <text d2p1:language="en-US" d2p1:value="Enum element value"/>
        <text d2p1:language="pt-BR" d2p1:value="Enum element value"/>
        <text d2p1:language="ru" d2p1:value="Enum element value"/>
      </label>
      <label d2p1:name="" d2p1:code="@DocentricAX:GeneralData">
        <text d2p1:language="en-US" d2p1:value="General data"/>
        <text d2p1:language="pt-BR" d2p1:value="General data"/>
        <text d2p1:language="ru" d2p1:value="General data"/>
      </label>
      <label d2p1:name="" d2p1:code="@DocentricAX:LedgerDimDisplayValue">
        <text d2p1:language="en-US" d2p1:value="Ledger dimension display value"/>
        <text d2p1:language="pt-BR" d2p1:value="Ledger dimension display value"/>
        <text d2p1:language="ru" d2p1:value="Ledger dimension display value"/>
      </label>
      <label d2p1:name="" d2p1:code="@DocentricAX:Miscellaneous">
        <text d2p1:language="en-US" d2p1:value="Miscellaneous"/>
        <text d2p1:language="pt-BR" d2p1:value="Miscellaneous"/>
        <text d2p1:language="ru" d2p1:value="Miscellaneous"/>
      </label>
      <label d2p1:name="" d2p1:code="@DocentricAX:PrimaryDepartment">
        <text d2p1:language="en-US" d2p1:value="Primary department"/>
        <text d2p1:language="pt-BR" d2p1:value="Primary department"/>
        <text d2p1:language="ru" d2p1:value="Primary department"/>
      </label>
      <label d2p1:name="" d2p1:code="@DocentricAX:PrimaryDepartmentNumber">
        <text d2p1:language="en-US" d2p1:value="Primary department number"/>
        <text d2p1:language="pt-BR" d2p1:value="Primary department number"/>
        <text d2p1:language="ru" d2p1:value="Primary department number"/>
      </label>
      <label d2p1:name="" d2p1:code="@DocentricAX:PrimaryPostalAddress">
        <text d2p1:language="en-US" d2p1:value="Primary postal address"/>
        <text d2p1:language="pt-BR" d2p1:value="Primary postal address"/>
        <text d2p1:language="ru" d2p1:value="Primary postal address"/>
      </label>
      <label d2p1:name="" d2p1:code="@DocentricAX:ReportCaption">
        <text d2p1:language="en-US" d2p1:value="Report caption"/>
        <text d2p1:language="pt-BR" d2p1:value="Report caption"/>
        <text d2p1:language="ru" d2p1:value="Report caption"/>
      </label>
      <label d2p1:name="" d2p1:code="@DocentricAX:ReportData">
        <text d2p1:language="en-US" d2p1:value="Report data"/>
        <text d2p1:language="pt-BR" d2p1:value="Report data"/>
        <text d2p1:language="ru" d2p1:value="Report data"/>
      </label>
      <label d2p1:name="" d2p1:code="@DocentricAX:SelectedPrintDestination">
        <text d2p1:language="en-US" d2p1:value="Selected print destination"/>
        <text d2p1:language="pt-BR" d2p1:value="Selected print destination"/>
        <text d2p1:language="ru" d2p1:value="Selected print destination"/>
      </label>
      <label d2p1:name="" d2p1:code="@FLM270">
        <text d2p1:language="en-US" d2p1:value="Regions _DEMO_"/>
        <text d2p1:language="pt-BR" d2p1:value="Regiões _DEMO_"/>
        <text d2p1:language="ru" d2p1:value="Регионы _DEMO_"/>
      </label>
      <label d2p1:name="" d2p1:code="@FPK270000">
        <text d2p1:language="en-US" d2p1:value="Style"/>
        <text d2p1:language="pt-BR" d2p1:value="Estilo"/>
        <text d2p1:language="ru" d2p1:value="Стиль"/>
      </label>
      <label d2p1:name="" d2p1:code="@GLS103588">
        <text d2p1:language="en-US" d2p1:value="Advance holders"/>
        <text d2p1:language="pt-BR" d2p1:value="Advance holders"/>
        <text d2p1:language="ru" d2p1:value="Подотчетные лица"/>
      </label>
      <label d2p1:name="" d2p1:code="@GLS103666">
        <text d2p1:language="en-US" d2p1:value="Deferrals"/>
        <text d2p1:language="pt-BR" d2p1:value="Deferrals"/>
        <text d2p1:language="ru" d2p1:value="Расходы будущих периодов"/>
      </label>
      <label d2p1:name="" d2p1:code="@GLS103734">
        <text d2p1:language="en-US" d2p1:value="Expense and income codes"/>
        <text d2p1:language="pt-BR" d2p1:value="Expense and income codes"/>
        <text d2p1:language="ru" d2p1:value="Коды расходов и доходов"/>
      </label>
      <label d2p1:name="" d2p1:code="@GLS104459">
        <text d2p1:language="en-US" d2p1:value="Cash accounts"/>
        <text d2p1:language="pt-BR" d2p1:value="Cash accounts"/>
        <text d2p1:language="ru" d2p1:value="Кассы"/>
      </label>
      <label d2p1:name="" d2p1:code="@GLS106645">
        <text d2p1:language="en-US" d2p1:value="Fixed assets (Russia)"/>
        <text d2p1:language="pt-BR" d2p1:value="Fixed assets (Russia)"/>
        <text d2p1:language="ru" d2p1:value="Основные средства (Россия)"/>
      </label>
      <label d2p1:name="" d2p1:code="@GLS106724">
        <text d2p1:language="en-US" d2p1:value="Agreements"/>
        <text d2p1:language="pt-BR" d2p1:value="Agreements"/>
        <text d2p1:language="ru" d2p1:value="Договоры"/>
      </label>
      <label d2p1:name="" d2p1:code="@GLS115496">
        <text d2p1:language="en-US" d2p1:value="Owner"/>
        <text d2p1:language="pt-BR" d2p1:value="Proprietário"/>
        <text d2p1:language="ru" d2p1:value="Владелец"/>
      </label>
      <label d2p1:name="" d2p1:code="@GLS220046">
        <text d2p1:language="en-US" d2p1:value="Head of the company"/>
        <text d2p1:language="pt-BR" d2p1:value="Sede da empresa"/>
        <text d2p1:language="ru" d2p1:value="Глава компании"/>
      </label>
      <label d2p1:name="" d2p1:code="@GLS220835">
        <text d2p1:language="en-US" d2p1:value="Enterprise code"/>
        <text d2p1:language="pt-BR" d2p1:value="Código da empresa"/>
        <text d2p1:language="ru" d2p1:value="Код предприятия"/>
      </label>
      <label d2p1:name="" d2p1:code="@MCR25205">
        <text d2p1:language="en-US" d2p1:value="Shipment to"/>
        <text d2p1:language="pt-BR" d2p1:value="Remessa para"/>
        <text d2p1:language="ru" d2p1:value="Отгрузка до"/>
      </label>
      <label d2p1:name="" d2p1:code="@RegistrationNumbers:EnterpriseIdCompanyId">
        <text d2p1:language="en-US" d2p1:value="Enterprise ID (COID)"/>
        <text d2p1:language="pt-BR" d2p1:value="ID da empresa (COID)"/>
        <text d2p1:language="ru" d2p1:value="Код предприятия (COID)"/>
      </label>
      <label d2p1:name="" d2p1:code="@ret3005">
        <text d2p1:language="en-US" d2p1:value="Stores"/>
        <text d2p1:language="pt-BR" d2p1:value="Lojas"/>
        <text d2p1:language="ru" d2p1:value="Магазины"/>
      </label>
      <label d2p1:name="" d2p1:code="@RET3277">
        <text d2p1:language="en-US" d2p1:value="POS registers"/>
        <text d2p1:language="pt-BR" d2p1:value="Terminais de PDV"/>
        <text d2p1:language="ru" d2p1:value="POS-регистраторы"/>
      </label>
      <label d2p1:name="" d2p1:code="@RET5709">
        <text d2p1:language="en-US" d2p1:value="Retail channels"/>
        <text d2p1:language="pt-BR" d2p1:value="Canais de varejo"/>
        <text d2p1:language="ru" d2p1:value="Каналы розничной торговли"/>
      </label>
      <label d2p1:name="" d2p1:code="@SCM:Version">
        <text d2p1:language="en-US" d2p1:value="Version"/>
        <text d2p1:language="pt-BR" d2p1:value="Versão"/>
        <text d2p1:language="ru" d2p1:value="Версия"/>
      </label>
      <label d2p1:name="" d2p1:code="@SYS101242">
        <text d2p1:language="en-US" d2p1:value="Location"/>
        <text d2p1:language="pt-BR" d2p1:value="Localização"/>
        <text d2p1:language="ru" d2p1:value="Местоположение"/>
      </label>
      <label d2p1:name="" d2p1:code="@SYS103211">
        <text d2p1:language="en-US" d2p1:value="Site"/>
        <text d2p1:language="pt-BR" d2p1:value="Site"/>
        <text d2p1:language="ru" d2p1:value="Сайт"/>
      </label>
      <label d2p1:name="" d2p1:code="@SYS104939">
        <text d2p1:language="en-US" d2p1:value="Description"/>
        <text d2p1:language="pt-BR" d2p1:value="Descrição"/>
        <text d2p1:language="ru" d2p1:value="Описание"/>
      </label>
      <label d2p1:name="" d2p1:code="@SYS10597">
        <text d2p1:language="en-US" d2p1:value="Resource"/>
        <text d2p1:language="pt-BR" d2p1:value="Recurso"/>
        <text d2p1:language="ru" d2p1:value="Ресурс"/>
      </label>
      <label d2p1:name="" d2p1:code="@SYS112686">
        <text d2p1:language="en-US" d2p1:value="Session date and time"/>
        <text d2p1:language="pt-BR" d2p1:value="Data e hora da sessão"/>
        <text d2p1:language="ru" d2p1:value="Дата и время сеанса"/>
      </label>
      <label d2p1:name="" d2p1:code="@SYS11575">
        <text d2p1:language="en-US" d2p1:value="Weight"/>
        <text d2p1:language="pt-BR" d2p1:value="Peso"/>
        <text d2p1:language="ru" d2p1:value="Вес"/>
      </label>
      <label d2p1:name="" d2p1:code="@SYS11795">
        <text d2p1:language="en-US" d2p1:value="Session date"/>
        <text d2p1:language="pt-BR" d2p1:value="Data da sessão"/>
        <text d2p1:language="ru" d2p1:value="Дата сеанса"/>
      </label>
      <label d2p1:name="" d2p1:code="@SYS12836">
        <text d2p1:language="en-US" d2p1:value="Item number"/>
        <text d2p1:language="pt-BR" d2p1:value="Número do item"/>
        <text d2p1:language="ru" d2p1:value="Код номенклатуры"/>
      </label>
      <label d2p1:name="" d2p1:code="@SYS129127">
        <text d2p1:language="en-US" d2p1:value="Custom list financial dimension"/>
        <text d2p1:language="pt-BR" d2p1:value="Dimensão financeira de lista personalizada"/>
        <text d2p1:language="ru" d2p1:value="Финансовая аналитика пользовательского списка"/>
      </label>
      <label d2p1:name="" d2p1:code="@SYS13522">
        <text d2p1:language="en-US" d2p1:value="County"/>
        <text d2p1:language="pt-BR" d2p1:value="Região"/>
        <text d2p1:language="ru" d2p1:value="Земельный участок"/>
      </label>
      <label d2p1:name="" d2p1:code="@SYS14011">
        <text d2p1:language="en-US" d2p1:value="Configuration"/>
        <text d2p1:language="pt-BR" d2p1:value="Configuração"/>
        <text d2p1:language="ru" d2p1:value="Конфигурация"/>
      </label>
      <label d2p1:name="" d2p1:code="@SYS1517">
        <text d2p1:language="en-US" d2p1:value="Bank account"/>
        <text d2p1:language="pt-BR" d2p1:value="Conta bancária"/>
        <text d2p1:language="ru" d2p1:value="Банковский счет"/>
      </label>
      <label d2p1:name="" d2p1:code="@SYS15682">
        <text d2p1:language="en-US" d2p1:value="Line number"/>
        <text d2p1:language="pt-BR" d2p1:value="Número da linha"/>
        <text d2p1:language="ru" d2p1:value="Номер строки"/>
      </label>
      <label d2p1:name="" d2p1:code="@SYS190388">
        <text d2p1:language="en-US" d2p1:value="Street number"/>
        <text d2p1:language="pt-BR" d2p1:value="Número"/>
        <text d2p1:language="ru" d2p1:value="Номер улицы"/>
      </label>
      <label d2p1:name="" d2p1:code="@SYS190813">
        <text d2p1:language="en-US" d2p1:value="Unit"/>
        <text d2p1:language="pt-BR" d2p1:value="Unidade"/>
        <text d2p1:language="ru" d2p1:value="Единица измерения"/>
      </label>
      <label d2p1:name="" d2p1:code="@SYS1996">
        <text d2p1:language="en-US" d2p1:value="Account number"/>
        <text d2p1:language="pt-BR" d2p1:value="Número da conta"/>
        <text d2p1:language="ru" d2p1:value="Номер счета"/>
      </label>
      <label d2p1:name="" d2p1:code="@SYS22221">
        <text d2p1:language="en-US" d2p1:value="Internet address"/>
        <text d2p1:language="pt-BR" d2p1:value="Endereço na Internet"/>
        <text d2p1:language="ru" d2p1:value="Веб-адрес"/>
      </label>
      <label d2p1:name="" d2p1:code="@SYS22249">
        <text d2p1:language="en-US" d2p1:value="City"/>
        <text d2p1:language="pt-BR" d2p1:value="Cidade"/>
        <text d2p1:language="ru" d2p1:value="Город"/>
      </label>
      <label d2p1:name="" d2p1:code="@SYS22737">
        <text d2p1:language="en-US" d2p1:value="Bank name"/>
        <text d2p1:language="pt-BR" d2p1:value="Nome do banco"/>
        <text d2p1:language="ru" d2p1:value="Наименование банка"/>
      </label>
      <label d2p1:name="" d2p1:code="@SYS23422">
        <text d2p1:language="en-US" d2p1:value="Customer requisition"/>
        <text d2p1:language="pt-BR" d2p1:value="Requisição de cliente"/>
        <text d2p1:language="ru" d2p1:value="Заявка клиента"/>
      </label>
      <label d2p1:name="" d2p1:code="@SYS23725">
        <text d2p1:language="en-US" d2p1:value="SWIFT code"/>
        <text d2p1:language="pt-BR" d2p1:value="Código SWIFT"/>
        <text d2p1:language="ru" d2p1:value="SWIFT-код"/>
      </label>
      <label d2p1:name="" d2p1:code="@SYS24546">
        <text d2p1:language="en-US" d2p1:value="Delivery number"/>
        <text d2p1:language="pt-BR" d2p1:value="Número de entrega"/>
        <text d2p1:language="ru" d2p1:value="Код для службы почтовой доставки"/>
      </label>
      <label d2p1:name="" d2p1:code="@SYS26616">
        <text d2p1:language="en-US" d2p1:value="Order"/>
        <text d2p1:language="pt-BR" d2p1:value="Ordem"/>
        <text d2p1:language="ru" d2p1:value="Заказ"/>
      </label>
      <label d2p1:name="" d2p1:code="@SYS26871">
        <text d2p1:language="en-US" d2p1:value="Intrastat code"/>
        <text d2p1:language="pt-BR" d2p1:value="Código Intrastat"/>
        <text d2p1:language="ru" d2p1:value="Код Интрастат"/>
      </label>
      <label d2p1:name="" d2p1:code="@SYS303656">
        <text d2p1:language="en-US" d2p1:value="Personnel number"/>
        <text d2p1:language="pt-BR" d2p1:value="Número do funcionário"/>
        <text d2p1:language="ru" d2p1:value="Табельный номер"/>
      </label>
      <label d2p1:name="" d2p1:code="@SYS3065">
        <text d2p1:language="en-US" d2p1:value="Quantity"/>
        <text d2p1:language="pt-BR" d2p1:value="Quantidade"/>
        <text d2p1:language="ru" d2p1:value="Количество"/>
      </label>
      <label d2p1:name="" d2p1:code="@SYS314486">
        <text d2p1:language="en-US" d2p1:value="FI-Creditor ID"/>
        <text d2p1:language="pt-BR" d2p1:value="ID do FI-Credor"/>
        <text d2p1:language="ru" d2p1:value="Код кредитора - финансового учреждения"/>
      </label>
      <label d2p1:name="" d2p1:code="@SYS320666">
        <text d2p1:language="en-US" d2p1:value="Worker name"/>
        <text d2p1:language="pt-BR" d2p1:value="Nome do trabalhador"/>
        <text d2p1:language="ru" d2p1:value="Имя работника"/>
      </label>
      <label d2p1:name="" d2p1:code="@SYS323504">
        <text d2p1:language="en-US" d2p1:value="ZIP/postal code"/>
        <text d2p1:language="pt-BR" d2p1:value="CEP"/>
        <text d2p1:language="ru" d2p1:value="Почтовый индекс"/>
      </label>
      <label d2p1:name="" d2p1:code="@SYS323505">
        <text d2p1:language="en-US" d2p1:value="Street"/>
        <text d2p1:language="pt-BR" d2p1:value="Rua"/>
        <text d2p1:language="ru" d2p1:value="Улица"/>
      </label>
      <label d2p1:name="" d2p1:code="@SYS323506">
        <text d2p1:language="en-US" d2p1:value="State"/>
        <text d2p1:language="pt-BR" d2p1:value="Estado"/>
        <text d2p1:language="ru" d2p1:value="Область/штат/провинция"/>
      </label>
      <label d2p1:name="" d2p1:code="@SYS335041">
        <text d2p1:language="en-US" d2p1:value="Name or description"/>
        <text d2p1:language="pt-BR" d2p1:value="Nome ou descrição"/>
        <text d2p1:language="ru" d2p1:value="Имя или описание"/>
      </label>
      <label d2p1:name="" d2p1:code="@SYS335710">
        <text d2p1:language="en-US" d2p1:value="VAT exempt number export"/>
        <text d2p1:language="pt-BR" d2p1:value="Exportação do número de isenção de IVA"/>
        <text d2p1:language="ru" d2p1:value="Экспорт кода налогового освобождения от НДС"/>
      </label>
      <label d2p1:name="" d2p1:code="@SYS335711">
        <text d2p1:language="en-US" d2p1:value="VAT exempt number import"/>
        <text d2p1:language="pt-BR" d2p1:value="Importação do número de isenção de IVA"/>
        <text d2p1:language="ru" d2p1:value="Импорт кода налогового освобождения от НДС"/>
      </label>
      <label d2p1:name="" d2p1:code="@SYS335712">
        <text d2p1:language="en-US" d2p1:value="Branch number extension export"/>
        <text d2p1:language="pt-BR" d2p1:value="Exportação da extensão do número de ramificação"/>
        <text d2p1:language="ru" d2p1:value="Экспорт расширения номера филиала"/>
      </label>
      <label d2p1:name="" d2p1:code="@SYS335713">
        <text d2p1:language="en-US" d2p1:value="Branch number extension import"/>
        <text d2p1:language="pt-BR" d2p1:value="Importação da extensão do número de ramificação"/>
        <text d2p1:language="ru" d2p1:value="Импорт расширения номера филиала"/>
      </label>
      <label d2p1:name="" d2p1:code="@SYS343362">
        <text d2p1:language="en-US" d2p1:value="Bank accounts"/>
        <text d2p1:language="pt-BR" d2p1:value="Contas bancárias"/>
        <text d2p1:language="ru" d2p1:value="Банковские счета"/>
      </label>
      <label d2p1:name="" d2p1:code="@SYS343364">
        <text d2p1:language="en-US" d2p1:value="Customers"/>
        <text d2p1:language="pt-BR" d2p1:value="Clientes"/>
        <text d2p1:language="ru" d2p1:value="Клиенты"/>
      </label>
      <label d2p1:name="" d2p1:code="@SYS343366">
        <text d2p1:language="en-US" d2p1:value="Departments"/>
        <text d2p1:language="pt-BR" d2p1:value="Departamentos"/>
        <text d2p1:language="ru" d2p1:value="Подразделения"/>
      </label>
      <label d2p1:name="" d2p1:code="@SYS343372">
        <text d2p1:language="en-US" d2p1:value="Fixed assets"/>
        <text d2p1:language="pt-BR" d2p1:value="Ativos fixos"/>
        <text d2p1:language="ru" d2p1:value="Основные средства"/>
      </label>
      <label d2p1:name="" d2p1:code="@SYS343375">
        <text d2p1:language="en-US" d2p1:value="Item groups"/>
        <text d2p1:language="pt-BR" d2p1:value="Grupos de itens"/>
        <text d2p1:language="ru" d2p1:value="Номенклатурные группы"/>
      </label>
      <label d2p1:name="" d2p1:code="@SYS343377">
        <text d2p1:language="en-US" d2p1:value="Items"/>
        <text d2p1:language="pt-BR" d2p1:value="Itens"/>
        <text d2p1:language="ru" d2p1:value="Номенклатуры"/>
      </label>
      <label d2p1:name="" d2p1:code="@SYS343379">
        <text d2p1:language="en-US" d2p1:value="Jobs"/>
        <text d2p1:language="pt-BR" d2p1:value="Trabalhos"/>
        <text d2p1:language="ru" d2p1:value="Задания"/>
      </label>
      <label d2p1:name="" d2p1:code="@SYS343381">
        <text d2p1:language="en-US" d2p1:value="Legal entities"/>
        <text d2p1:language="pt-BR" d2p1:value="Entidades legais"/>
        <text d2p1:language="ru" d2p1:value="Юридические лица"/>
      </label>
      <label d2p1:name="" d2p1:code="@SYS343384">
        <text d2p1:language="en-US" d2p1:value="Business units"/>
        <text d2p1:language="pt-BR" d2p1:value="Unidades de negócios"/>
        <text d2p1:language="ru" d2p1:value="Бизнес-единицы"/>
      </label>
      <label d2p1:name="" d2p1:code="@SYS343390">
        <text d2p1:language="en-US" d2p1:value="Projects"/>
        <text d2p1:language="pt-BR" d2p1:value="Projetos"/>
        <text d2p1:language="ru" d2p1:value="Проекты"/>
      </label>
      <label d2p1:name="" d2p1:code="@SYS343403">
        <text d2p1:language="en-US" d2p1:value="Vendors"/>
        <text d2p1:language="pt-BR" d2p1:value="Fornecedores"/>
        <text d2p1:language="ru" d2p1:value="Поставщики"/>
      </label>
      <label d2p1:name="" d2p1:code="@SYS343405">
        <text d2p1:language="en-US" d2p1:value="Workers"/>
        <text d2p1:language="pt-BR" d2p1:value="Trabalhadores"/>
        <text d2p1:language="ru" d2p1:value="Работники"/>
      </label>
      <label d2p1:name="" d2p1:code="@SYS343406">
        <text d2p1:language="en-US" d2p1:value="Campaigns"/>
        <text d2p1:language="pt-BR" d2p1:value="Campanhas"/>
        <text d2p1:language="ru" d2p1:value="Кампании"/>
      </label>
      <label d2p1:name="" d2p1:code="@SYS343409">
        <text d2p1:language="en-US" d2p1:value="Cost centers"/>
        <text d2p1:language="pt-BR" d2p1:value="Centros de custos"/>
        <text d2p1:language="ru" d2p1:value="Центры затрат"/>
      </label>
      <label d2p1:name="" d2p1:code="@SYS343425">
        <text d2p1:language="en-US" d2p1:value="Main accounts"/>
        <text d2p1:language="pt-BR" d2p1:value="Contas principais"/>
        <text d2p1:language="ru" d2p1:value="Счета ГК"/>
      </label>
      <label d2p1:name="" d2p1:code="@SYS34389">
        <text d2p1:language="en-US" d2p1:value="Contractor"/>
        <text d2p1:language="pt-BR" d2p1:value="Prestador de Serviço"/>
        <text d2p1:language="ru" d2p1:value="Подрядчик"/>
      </label>
      <label d2p1:name="" d2p1:code="@SYS4080103">
        <text d2p1:language="en-US" d2p1:value="Fiscal establishments"/>
        <text d2p1:language="pt-BR" d2p1:value="Estabelecimentos fiscais"/>
        <text d2p1:language="ru" d2p1:value="Fiscal establishments"/>
      </label>
      <label d2p1:name="" d2p1:code="@SYS4082524">
        <text d2p1:language="en-US" d2p1:value="Tax branches"/>
        <text d2p1:language="pt-BR" d2p1:value="Tax branches"/>
        <text d2p1:language="ru" d2p1:value="Tax branches"/>
      </label>
      <label d2p1:name="" d2p1:code="@SYS4083">
        <text d2p1:language="en-US" d2p1:value="From"/>
        <text d2p1:language="pt-BR" d2p1:value="Data de início"/>
        <text d2p1:language="ru" d2p1:value="Начиная с"/>
      </label>
      <label d2p1:name="" d2p1:code="@SYS41043">
        <text d2p1:language="en-US" d2p1:value="Value"/>
        <text d2p1:language="pt-BR" d2p1:value="Valor"/>
        <text d2p1:language="ru" d2p1:value="Значение"/>
      </label>
      <label d2p1:name="" d2p1:code="@SYS4508">
        <text d2p1:language="en-US" d2p1:value="Delivery"/>
        <text d2p1:language="pt-BR" d2p1:value="Entrega"/>
        <text d2p1:language="ru" d2p1:value="Поставка"/>
      </label>
      <label d2p1:name="" d2p1:code="@SYS477">
        <text d2p1:language="en-US" d2p1:value="Serial number"/>
        <text d2p1:language="pt-BR" d2p1:value="Nº de série"/>
        <text d2p1:language="ru" d2p1:value="Серийный номер"/>
      </label>
      <label d2p1:name="" d2p1:code="@SYS50733">
        <text d2p1:language="en-US" d2p1:value="Carrier"/>
        <text d2p1:language="pt-BR" d2p1:value="Transportadora"/>
        <text d2p1:language="ru" d2p1:value="Перевозчик"/>
      </label>
      <label d2p1:name="" d2p1:code="@SYS53627">
        <text d2p1:language="en-US" d2p1:value="Inventory dimensions"/>
        <text d2p1:language="pt-BR" d2p1:value="Dimensões de estoque"/>
        <text d2p1:language="ru" d2p1:value="Складские аналитики"/>
      </label>
      <label d2p1:name="" d2p1:code="@SYS53635">
        <text d2p1:language="en-US" d2p1:value="Batch number"/>
        <text d2p1:language="pt-BR" d2p1:value="Nº do lote"/>
        <text d2p1:language="ru" d2p1:value="Номер партии"/>
      </label>
      <label d2p1:name="" d2p1:code="@SYS5398">
        <text d2p1:language="en-US" d2p1:value="Product name"/>
        <text d2p1:language="pt-BR" d2p1:value="Nome do produto"/>
        <text d2p1:language="ru" d2p1:value="Наименование продукта"/>
      </label>
      <label d2p1:name="" d2p1:code="@SYS54123">
        <text d2p1:language="en-US" d2p1:value="DVR"/>
        <text d2p1:language="pt-BR" d2p1:value="DVR"/>
        <text d2p1:language="ru" d2p1:value="Рег. номер"/>
      </label>
      <label d2p1:name="" d2p1:code="@SYS55165">
        <text d2p1:language="en-US" d2p1:value="Packing quantity"/>
        <text d2p1:language="pt-BR" d2p1:value="Quantidade embalada"/>
        <text d2p1:language="ru" d2p1:value="Упаковочное количество"/>
      </label>
      <label d2p1:name="" d2p1:code="@SYS5695">
        <text d2p1:language="en-US" d2p1:value="Giro account"/>
        <text d2p1:language="pt-BR" d2p1:value="Conta de débito direto"/>
        <text d2p1:language="ru" d2p1:value="Жиросчет"/>
      </label>
      <label d2p1:name="" d2p1:code="@SYS5845">
        <text d2p1:language="en-US" d2p1:value="Email"/>
        <text d2p1:language="pt-BR" d2p1:value="Email"/>
        <text d2p1:language="ru" d2p1:value="Эл. почта"/>
      </label>
      <label d2p1:name="" d2p1:code="@SYS5878">
        <text d2p1:language="en-US" d2p1:value="Sales tax"/>
        <text d2p1:language="pt-BR" d2p1:value="Imposto"/>
        <text d2p1:language="ru" d2p1:value="Налог"/>
      </label>
      <label d2p1:name="" d2p1:code="@SYS63284">
        <text d2p1:language="en-US" d2p1:value="Branch/Subsidiary"/>
        <text d2p1:language="pt-BR" d2p1:value="Filial/Subsidiária"/>
        <text d2p1:language="ru" d2p1:value="Филиал/Подразделение"/>
      </label>
      <label d2p1:name="" d2p1:code="@SYS6437">
        <text d2p1:language="en-US" d2p1:value="Warehouse"/>
        <text d2p1:language="pt-BR" d2p1:value="Depósito"/>
        <text d2p1:language="ru" d2p1:value="Склад"/>
      </label>
      <label d2p1:name="" d2p1:code="@SYS69789">
        <text d2p1:language="en-US" d2p1:value="Activity code"/>
        <text d2p1:language="pt-BR" d2p1:value="Código de atividade"/>
        <text d2p1:language="ru" d2p1:value="Код мероприятия"/>
      </label>
      <label d2p1:name="" d2p1:code="@SYS70359">
        <text d2p1:language="en-US" d2p1:value="Registration numbers"/>
        <text d2p1:language="pt-BR" d2p1:value="Números de inscrição"/>
        <text d2p1:language="ru" d2p1:value="Регистрационные номера"/>
      </label>
      <label d2p1:name="" d2p1:code="@SYS70361">
        <text d2p1:language="en-US" d2p1:value="Routing number"/>
        <text d2p1:language="pt-BR" d2p1:value="Nº do banco"/>
        <text d2p1:language="ru" d2p1:value="Код банка"/>
      </label>
      <label d2p1:name="" d2p1:code="@SYS71686">
        <text d2p1:language="en-US" d2p1:value="IBAN"/>
        <text d2p1:language="pt-BR" d2p1:value="IBAN"/>
        <text d2p1:language="ru" d2p1:value="IBAN"/>
      </label>
      <label d2p1:name="" d2p1:code="@SYS73726">
        <text d2p1:language="en-US" d2p1:value="Color"/>
        <text d2p1:language="pt-BR" d2p1:value="Cor"/>
        <text d2p1:language="ru" d2p1:value="Цвет"/>
      </label>
      <label d2p1:name="" d2p1:code="@SYS73727">
        <text d2p1:language="en-US" d2p1:value="Size"/>
        <text d2p1:language="pt-BR" d2p1:value="Tamanho"/>
        <text d2p1:language="ru" d2p1:value="Размер"/>
      </label>
      <label d2p1:name="" d2p1:code="@SYS7399">
        <text d2p1:language="en-US" d2p1:value="Name"/>
        <text d2p1:language="pt-BR" d2p1:value="Nome"/>
        <text d2p1:language="ru" d2p1:value="Название"/>
      </label>
      <label d2p1:name="" d2p1:code="@SYS7407">
        <text d2p1:language="en-US" d2p1:value="Item"/>
        <text d2p1:language="pt-BR" d2p1:value="Item"/>
        <text d2p1:language="ru" d2p1:value="Номенклатура"/>
      </label>
      <label d2p1:name="" d2p1:code="@SYS7437">
        <text d2p1:language="en-US" d2p1:value="Country/region"/>
        <text d2p1:language="pt-BR" d2p1:value="País/região"/>
        <text d2p1:language="ru" d2p1:value="Страна/регион"/>
      </label>
      <label d2p1:name="" d2p1:code="@SYS7572">
        <text d2p1:language="en-US" d2p1:value="Currency"/>
        <text d2p1:language="pt-BR" d2p1:value="Moeda"/>
        <text d2p1:language="ru" d2p1:value="Валюта"/>
      </label>
      <label d2p1:name="" d2p1:code="@SYS7764">
        <text d2p1:language="en-US" d2p1:value="Parameters"/>
        <text d2p1:language="pt-BR" d2p1:value="Parâmetros"/>
        <text d2p1:language="ru" d2p1:value="Параметры"/>
      </label>
      <label d2p1:name="" d2p1:code="@SYS7869">
        <text d2p1:language="en-US" d2p1:value="Telephone"/>
        <text d2p1:language="pt-BR" d2p1:value="Telefone"/>
        <text d2p1:language="ru" d2p1:value="Телефон"/>
      </label>
      <label d2p1:name="" d2p1:code="@SYS7888">
        <text d2p1:language="en-US" d2p1:value="Fax"/>
        <text d2p1:language="pt-BR" d2p1:value="Fax"/>
        <text d2p1:language="ru" d2p1:value="Факс"/>
      </label>
      <label d2p1:name="" d2p1:code="@SYS80991">
        <text d2p1:language="en-US" d2p1:value="Name"/>
        <text d2p1:language="pt-BR" d2p1:value="Nome"/>
        <text d2p1:language="ru" d2p1:value="Имя"/>
      </label>
      <label d2p1:name="" d2p1:code="@SYS8828">
        <text d2p1:language="en-US" d2p1:value="To"/>
        <text d2p1:language="pt-BR" d2p1:value="Até"/>
        <text d2p1:language="ru" d2p1:value="По"/>
      </label>
      <label d2p1:name="" d2p1:code="@SYS920">
        <text d2p1:language="en-US" d2p1:value="Print"/>
        <text d2p1:language="pt-BR" d2p1:value="Imprimir"/>
        <text d2p1:language="ru" d2p1:value="Печать"/>
      </label>
      <label d2p1:name="" d2p1:code="@SYS9362">
        <text d2p1:language="en-US" d2p1:value="Address"/>
        <text d2p1:language="pt-BR" d2p1:value="Endereço"/>
        <text d2p1:language="ru" d2p1:value="Адрес"/>
      </label>
      <label d2p1:name="" d2p1:code="@SYS9624">
        <text d2p1:language="en-US" d2p1:value="Account name"/>
        <text d2p1:language="pt-BR" d2p1:value="Nome da conta"/>
        <text d2p1:language="ru" d2p1:value="Наименование счета"/>
      </label>
      <label d2p1:name="" d2p1:code="@SYS969">
        <text d2p1:language="en-US" d2p1:value="Tax registration number"/>
        <text d2p1:language="pt-BR" d2p1:value="Número de inscrição de imposto"/>
        <text d2p1:language="ru" d2p1:value="Налоговый регистрационный номер"/>
      </label>
      <label d2p1:name="" d2p1:code="@SYS98533">
        <text d2p1:language="en-US" d2p1:value="Title"/>
        <text d2p1:language="pt-BR" d2p1:value="Cargo"/>
        <text d2p1:language="ru" d2p1:value="Должность"/>
      </label>
      <label d2p1:name="" d2p1:code="@SYS99772">
        <text d2p1:language="en-US" d2p1:value="Tax representative"/>
        <text d2p1:language="pt-BR" d2p1:value="Representante de imposto"/>
        <text d2p1:language="ru" d2p1:value="Налогооблагаемый представитель"/>
      </label>
      <label d2p1:name="" d2p1:code="@TRX1">
        <text d2p1:language="en-US" d2p1:value="Transportation"/>
        <text d2p1:language="pt-BR" d2p1:value="Transporte"/>
        <text d2p1:language="ru" d2p1:value="Транспортировка"/>
      </label>
      <label d2p1:name="" d2p1:code="@TRX250">
        <text d2p1:language="en-US" d2p1:value="Zone"/>
        <text d2p1:language="pt-BR" d2p1:value="Zona"/>
        <text d2p1:language="ru" d2p1:value="Зона"/>
      </label>
      <label d2p1:name="" d2p1:code="@WAX1010">
        <text d2p1:language="en-US" d2p1:value="GS1 company prefix"/>
        <text d2p1:language="pt-BR" d2p1:value="Prefixo da empresa GS1"/>
        <text d2p1:language="ru" d2p1:value="Префикс компании GS1"/>
      </label>
      <label d2p1:name="" d2p1:code="@WAX1195">
        <text d2p1:language="en-US" d2p1:value="Work quantity"/>
        <text d2p1:language="pt-BR" d2p1:value="Quantidade de trabalho"/>
        <text d2p1:language="ru" d2p1:value="Количество работы"/>
      </label>
      <label d2p1:name="" d2p1:code="@WAX1818">
        <text d2p1:language="en-US" d2p1:value="Remaining quantity"/>
        <text d2p1:language="pt-BR" d2p1:value="Quantidade restante"/>
        <text d2p1:language="ru" d2p1:value="Оставшееся количество"/>
      </label>
      <label d2p1:name="" d2p1:code="@WAX1819">
        <text d2p1:language="en-US" d2p1:value="Ordered quantity"/>
        <text d2p1:language="pt-BR" d2p1:value="Quantidade solicitada"/>
        <text d2p1:language="ru" d2p1:value="Заказанное количество"/>
      </label>
      <label d2p1:name="" d2p1:code="@WAX1826">
        <text d2p1:language="en-US" d2p1:value="Aging date"/>
        <text d2p1:language="pt-BR" d2p1:value="Data da classificação por vencimento"/>
        <text d2p1:language="ru" d2p1:value="Дата распределения по срокам"/>
      </label>
      <label d2p1:name="" d2p1:code="@WAX246">
        <text d2p1:language="en-US" d2p1:value="Zone group ID"/>
        <text d2p1:language="pt-BR" d2p1:value="ID do grupo de zonas"/>
        <text d2p1:language="ru" d2p1:value="Код группы зон"/>
      </label>
      <label d2p1:name="" d2p1:code="@WAX250">
        <text d2p1:language="en-US" d2p1:value="Zone ID"/>
        <text d2p1:language="pt-BR" d2p1:value="ID da zona"/>
        <text d2p1:language="ru" d2p1:value="Код зоны"/>
      </label>
      <label d2p1:name="" d2p1:code="@WAX273">
        <text d2p1:language="en-US" d2p1:value="Work ID"/>
        <text d2p1:language="pt-BR" d2p1:value="ID do Trabalho"/>
        <text d2p1:language="ru" d2p1:value="Код работы"/>
      </label>
      <label d2p1:name="" d2p1:code="@WAX275">
        <text d2p1:language="en-US" d2p1:value="Shipment ID"/>
        <text d2p1:language="pt-BR" d2p1:value="ID da Remessa"/>
        <text d2p1:language="ru" d2p1:value="Код отгрузки"/>
      </label>
      <label d2p1:name="" d2p1:code="@WAX291">
        <text d2p1:language="en-US" d2p1:value="Work template"/>
        <text d2p1:language="pt-BR" d2p1:value="Modelo do trabalho"/>
        <text d2p1:language="ru" d2p1:value="Шаблон работы"/>
      </label>
      <label d2p1:name="" d2p1:code="@WAX3294">
        <text d2p1:language="en-US" d2p1:value="Work center location"/>
        <text d2p1:language="pt-BR" d2p1:value="Localização do centro de trabalho"/>
        <text d2p1:language="ru" d2p1:value="Местонахождение рабочего центра"/>
      </label>
      <label d2p1:name="" d2p1:code="@WAX359">
        <text d2p1:language="en-US" d2p1:value="License plate"/>
        <text d2p1:language="pt-BR" d2p1:value="Placa de licença"/>
        <text d2p1:language="ru" d2p1:value="Грузоместо"/>
      </label>
      <label d2p1:name="" d2p1:code="@WAX411">
        <text d2p1:language="en-US" d2p1:value="Work"/>
        <text d2p1:language="pt-BR" d2p1:value="Trabalho"/>
        <text d2p1:language="ru" d2p1:value="Работа"/>
      </label>
      <label d2p1:name="" d2p1:code="@WAX478">
        <text d2p1:language="en-US" d2p1:value="Work order type"/>
        <text d2p1:language="pt-BR" d2p1:value="Tipo de ordem de serviço"/>
        <text d2p1:language="ru" d2p1:value="Тип заказа на выполнение работ"/>
      </label>
      <label d2p1:name="" d2p1:code="@WAX5413">
        <text d2p1:language="en-US" d2p1:value="Zone name"/>
        <text d2p1:language="pt-BR" d2p1:value="Nome da zona"/>
        <text d2p1:language="ru" d2p1:value="Имя зоны"/>
      </label>
      <label d2p1:name="" d2p1:code="@WAX60">
        <text d2p1:language="en-US" d2p1:value="Order number"/>
        <text d2p1:language="pt-BR" d2p1:value="Número da ordem"/>
        <text d2p1:language="ru" d2p1:value="Номер заказа"/>
      </label>
      <label d2p1:name="" d2p1:code="@WAX660">
        <text d2p1:language="en-US" d2p1:value="Pro number"/>
        <text d2p1:language="pt-BR" d2p1:value="Número progressivo"/>
        <text d2p1:language="ru" d2p1:value="Номер продукта"/>
      </label>
      <label d2p1:name="" d2p1:code="@WAX67">
        <text d2p1:language="en-US" d2p1:value="License plate"/>
        <text d2p1:language="pt-BR" d2p1:value="Placa de licença"/>
        <text d2p1:language="ru" d2p1:value="Грузоместо"/>
      </label>
      <label d2p1:name="" d2p1:code="@WAX788">
        <text d2p1:language="en-US" d2p1:value="User ID"/>
        <text d2p1:language="pt-BR" d2p1:value="ID do Usuário"/>
        <text d2p1:language="ru" d2p1:value="Код пользователя"/>
      </label>
      <label d2p1:name="" d2p1:code="@WAX915">
        <text d2p1:language="en-US" d2p1:value="License Plate Label"/>
        <text d2p1:language="pt-BR" d2p1:value="Etiqueta da Placa de Licença"/>
        <text d2p1:language="ru" d2p1:value="Метка грузоместа"/>
      </label>
      <label d2p1:name="" d2p1:code="@WAX916">
        <text d2p1:language="en-US" d2p1:value="Label ID"/>
        <text d2p1:language="pt-BR" d2p1:value="ID da etiqueta"/>
        <text d2p1:language="ru" d2p1:value="Код метки"/>
      </label>
      <label d2p1:name="" d2p1:code="@WAX987">
        <text d2p1:language="en-US" d2p1:value="Printed date"/>
        <text d2p1:language="pt-BR" d2p1:value="Data da impressão"/>
        <text d2p1:language="ru" d2p1:value="Дата печати"/>
      </label>
      <label d2p1:name="" d2p1:code="@WAX:HandlingQuantity">
        <text d2p1:language="en-US" d2p1:value="Handling quantity"/>
        <text d2p1:language="pt-BR" d2p1:value="Quantidade de manuseio"/>
        <text d2p1:language="ru" d2p1:value="Обрабатываемое количество"/>
      </label>
      <label d2p1:name="" d2p1:code="@WAX:HandlingUnit">
        <text d2p1:language="en-US" d2p1:value="Handling unit"/>
        <text d2p1:language="pt-BR" d2p1:value="Unidade de manuseio de material"/>
        <text d2p1:language="ru" d2p1:value="Единица обработки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IsCbdDs" type="xs:boolean" use="optional">
                          <xs:annotation>
                            <xs:appinfo>
                              <xse:label xmlns:xse="http://schemas.docentric.com/xml-schema-extensions" xse:text="Is CBD data source" xse:refCode="@DocentricAX4:IsCbdDataSource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en-us" Logo="" LogoIncluded="false" Name="Contoso Entertainment System USA" Phone="+386 31 331 888" Telefax="+386 31 331 822" Url="https://ax.docentric.com/">
              <PrimaryPostalAddress Address="123 Coffee Street&#10;Suite 300&#10;Redmond, WA 98052 &#10;USA" City="Redmond" CountryRegionId="USA" County="" LocationName="Contoso Entertainment System USA" State="WA" Street="123 Coffee Street&#10;Suite 300" StreetNumber="" ZipCode="98052"/>
              <BankAccount Bank="USMF OPER" CurrencyCode="USD" Giro="" IBAN="" Name="Operating account - USD" SWIFT=""/>
              <SalesTax ImportVATNum="991234" ImportVATNumBranchId="" TaxRepresentative="" VATNum="35-12345" VATNumBranchId=""/>
              <RegistrationNumbers ActivityCode="" BranchId="" CoRegNum="1234123400" DVRid="" EnterpriseCode="" EnterpriseNumber="" FICreditorID_DK="" IntrastatCode="" RegNum="" UPSNum=""/>
            </CurrentCompany>
            <CurrentWorker Email="test@docentric.com" IsContractor="false" Name="Julia Funderburk" OMOperatingUnitName="Sales &amp; Marketing" OMOperatingUnitNumber="022" PersonnelNumber="000020" Title="Marketing Executive"/>
            <Misc IsCbdDs="true" LanguageId="en-US" SessionDate="2022-06-24" SessionDateTime="2022-06-24T10:42:40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name="WHSLicensePlateLabel">
                      <xs:annotation>
                        <xs:appinfo>
                          <xse:label xmlns:xse="http://schemas.docentric.com/xml-schema-extensions" xse:text="License Plate Label" xse:refCode="@WAX915"/>
                        </xs:appinfo>
                      </xs:annotation>
                      <xs:complexType>
                        <xs:choice minOccurs="0" maxOccurs="unbounded">
                          <xs:element name="Order">
                            <xs:annotation>
                              <xs:appinfo>
                                <xse:label xmlns:xse="http://schemas.docentric.com/xml-schema-extensions" xse:text="Order" xse:refCode="@SYS26616"/>
                              </xs:appinfo>
                            </xs:annotation>
                            <xs:complexType>
                              <xs:attribute name="AccountName" type="xs:string" use="optional">
                                <xs:annotation>
                                  <xs:appinfo>
                                    <xse:label xmlns:xse="http://schemas.docentric.com/xml-schema-extensions" xse:text="Account name" xse:refCode="@SYS9624"/>
                                  </xs:appinfo>
                                </xs:annotation>
                              </xs:attribute>
                              <xs:attribute name="AccountNum" type="xs:string" use="optional">
                                <xs:annotation>
                                  <xs:appinfo>
                                    <xse:label xmlns:xse="http://schemas.docentric.com/xml-schema-extensions" xse:text="Account number" xse:refCode="@SYS1996"/>
                                  </xs:appinfo>
                                </xs:annotation>
                              </xs:attribute>
                              <xs:attribute name="CustPurchaseOrder" type="xs:string" use="optional">
                                <xs:annotation>
                                  <xs:appinfo>
                                    <xse:label xmlns:xse="http://schemas.docentric.com/xml-schema-extensions" xse:text="Customer requisition" xse:refCode="@SYS23422"/>
                                  </xs:appinfo>
                                </xs:annotation>
                              </xs:attribute>
                              <xs:attribute name="LineNum" type="xs:decimal" use="optional">
                                <xs:annotation>
                                  <xs:appinfo>
                                    <xse:label xmlns:xse="http://schemas.docentric.com/xml-schema-extensions" xse:text="Line number" xse:refCode="@SYS15682"/>
                                  </xs:appinfo>
                                </xs:annotation>
                              </xs:attribute>
                              <xs:attribute name="OrderNum" type="xs:string" use="optional">
                                <xs:annotation>
                                  <xs:appinfo>
                                    <xse:label xmlns:xse="http://schemas.docentric.com/xml-schema-extensions" xse:text="Order number" xse:refCode="@WAX60"/>
                                  </xs:appinfo>
                                </xs:annotation>
                              </xs:attribute>
                              <xs:attribute name="WorkCenterLocationId" type="xs:string" use="optional">
                                <xs:annotation>
                                  <xs:appinfo>
                                    <xse:label xmlns:xse="http://schemas.docentric.com/xml-schema-extensions" xse:text="Work center location" xse:refCode="@WAX3294"/>
                                  </xs:appinfo>
                                </xs:annotation>
                              </xs:attribute>
                            </xs:complexType>
                          </xs:element>
                          <xs:element name="Parameters">
                            <xs:annotation>
                              <xs:appinfo>
                                <xse:label xmlns:xse="http://schemas.docentric.com/xml-schema-extensions" xse:text="Parameters" xse:refCode="@SYS7764"/>
                              </xs:appinfo>
                            </xs:annotation>
                            <xs:complexType>
                              <xs:attribute name="UCCCompanyPrefix" type="xs:string" use="optional">
                                <xs:annotation>
                                  <xs:appinfo>
                                    <xse:label xmlns:xse="http://schemas.docentric.com/xml-schema-extensions" xse:text="GS1 company prefix" xse:refCode="@WAX1010"/>
                                  </xs:appinfo>
                                </xs:annotation>
                              </xs:attribute>
                            </xs:complexType>
                          </xs:element>
                          <xs:element name="Printing">
                            <xs:annotation>
                              <xs:appinfo>
                                <xse:label xmlns:xse="http://schemas.docentric.com/xml-schema-extensions" xse:text="Print" xse:refCode="@SYS920"/>
                              </xs:appinfo>
                            </xs:annotation>
                            <xs:complexType>
                              <xs:attribute name="PrintedDate" type="xs:date" use="optional">
                                <xs:annotation>
                                  <xs:appinfo>
                                    <xse:label xmlns:xse="http://schemas.docentric.com/xml-schema-extensions" xse:text="Printed date" xse:refCode="@WAX987"/>
                                  </xs:appinfo>
                                </xs:annotation>
                              </xs:attribute>
                            </xs:complexType>
                          </xs:element>
                          <xs:element name="Quantity">
                            <xs:annotation>
                              <xs:appinfo>
                                <xse:label xmlns:xse="http://schemas.docentric.com/xml-schema-extensions" xse:text="Quantity" xse:refCode="@SYS3065"/>
                              </xs:appinfo>
                            </xs:annotation>
                            <xs:complexType>
                              <xs:attribute name="InventQty" type="xs:decimal" use="optional">
                                <xs:annotation>
                                  <xs:appinfo>
                                    <xse:label xmlns:xse="http://schemas.docentric.com/xml-schema-extensions" xse:text="Handling quantity" xse:refCode="@WAX:HandlingQuantity"/>
                                  </xs:appinfo>
                                </xs:annotation>
                              </xs:attribute>
                              <xs:attribute name="InventUnitId" type="xs:string" use="optional">
                                <xs:annotation>
                                  <xs:appinfo>
                                    <xse:label xmlns:xse="http://schemas.docentric.com/xml-schema-extensions" xse:text="Handling unit" xse:refCode="@WAX:HandlingUnit"/>
                                  </xs:appinfo>
                                </xs:annotation>
                              </xs:attribute>
                              <xs:attribute name="OrderedQty" type="xs:decimal" use="optional">
                                <xs:annotation>
                                  <xs:appinfo>
                                    <xse:label xmlns:xse="http://schemas.docentric.com/xml-schema-extensions" xse:text="Ordered quantity" xse:refCode="@WAX1819"/>
                                  </xs:appinfo>
                                </xs:annotation>
                              </xs:attribute>
                              <xs:attribute name="PackingQty" type="xs:decimal" use="optional">
                                <xs:annotation>
                                  <xs:appinfo>
                                    <xse:label xmlns:xse="http://schemas.docentric.com/xml-schema-extensions" xse:text="Packing quantity" xse:refCode="@SYS55165"/>
                                  </xs:appinfo>
                                </xs:annotation>
                              </xs:attribute>
                              <xs:attribute name="Qty" type="xs:decimal" use="optional">
                                <xs:annotation>
                                  <xs:appinfo>
                                    <xse:label xmlns:xse="http://schemas.docentric.com/xml-schema-extensions" xse:text="Work quantity" xse:refCode="@WAX1195"/>
                                  </xs:appinfo>
                                </xs:annotation>
                              </xs:attribute>
                              <xs:attribute name="RemainingQty" type="xs:decimal" use="optional">
                                <xs:annotation>
                                  <xs:appinfo>
                                    <xse:label xmlns:xse="http://schemas.docentric.com/xml-schema-extensions" xse:text="Remaining quantity" xse:refCode="@WAX1818"/>
                                  </xs:appinfo>
                                </xs:annotation>
                              </xs:attribute>
                              <xs:attribute name="UnitID" type="xs:string" use="optional">
                                <xs:annotation>
                                  <xs:appinfo>
                                    <xse:label xmlns:xse="http://schemas.docentric.com/xml-schema-extensions" xse:text="Unit" xse:refCode="@SYS190813"/>
                                  </xs:appinfo>
                                </xs:annotation>
                              </xs:attribute>
                            </xs:complexType>
                          </xs:element>
                          <xs:element name="Resource">
                            <xs:annotation>
                              <xs:appinfo>
                                <xse:label xmlns:xse="http://schemas.docentric.com/xml-schema-extensions" xse:text="Resource" xse:refCode="@SYS10597"/>
                              </xs:appinfo>
                            </xs:annotation>
                            <xs:complexType>
                              <xs:attribute name="WrkCtrId" type="xs:string" use="optional">
                                <xs:annotation>
                                  <xs:appinfo>
                                    <xse:label xmlns:xse="http://schemas.docentric.com/xml-schema-extensions" xse:text="Resource" xse:refCode="@SYS10597"/>
                                  </xs:appinfo>
                                </xs:annotation>
                              </xs:attribute>
                            </xs:complexType>
                          </xs:element>
                          <xs:element name="Transportation">
                            <xs:annotation>
                              <xs:appinfo>
                                <xse:label xmlns:xse="http://schemas.docentric.com/xml-schema-extensions" xse:text="Transportation" xse:refCode="@TRX1"/>
                              </xs:appinfo>
                            </xs:annotation>
                            <xs:complexType>
                              <xs:choice minOccurs="0" maxOccurs="unbounded">
                                <xs:element name="From">
                                  <xs:annotation>
                                    <xs:appinfo>
                                      <xse:label xmlns:xse="http://schemas.docentric.com/xml-schema-extensions" xse:text="From" xse:refCode="@SYS4083"/>
                                    </xs:appinfo>
                                  </xs:annotation>
                                  <xs:complexType>
                                    <xs:choice minOccurs="0" maxOccurs="unbounded">
                                      <xs:element name="Address">
                                        <xs:annotation>
                                          <xs:appinfo>
                                            <xse:label xmlns:xse="http://schemas.docentric.com/xml-schema-extensions" xse:text="Address" xse:refCode="@SYS9362"/>
                                          </xs:appinfo>
                                        </xs:annotation>
                                        <xs:complexType>
                                          <xs:attribute name="City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City" xse:refCode="@SYS22249"/>
                                              </xs:appinfo>
                                            </xs:annotation>
                                          </xs:attribute>
                                          <xs:attribute name="State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State" xse:refCode="@SYS323506"/>
                                              </xs:appinfo>
                                            </xs:annotation>
                                          </xs:attribute>
                                          <xs:attribute name="Street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Street" xse:refCode="@SYS323505"/>
                                              </xs:appinfo>
                                            </xs:annotation>
                                          </xs:attribute>
                                          <xs:attribute name="ZipCode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ZIP/postal code" xse:refCode="@SYS323504"/>
                                              </xs:appinfo>
                                            </xs:annotation>
                                          </xs:attribute>
                                        </xs:complexType>
                                      </xs:element>
                                      <xs:element name="Zone">
                                        <xs:annotation>
                                          <xs:appinfo>
                                            <xse:label xmlns:xse="http://schemas.docentric.com/xml-schema-extensions" xse:text="Zone" xse:refCode="@TRX250"/>
                                          </xs:appinfo>
                                        </xs:annotation>
                                        <xs:complexType>
                                          <xs:attribute name="ZoneGroupId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Zone group ID" xse:refCode="@WAX246"/>
                                              </xs:appinfo>
                                            </xs:annotation>
                                          </xs:attribute>
                                          <xs:attribute name="ZoneId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Zone ID" xse:refCode="@WAX250"/>
                                              </xs:appinfo>
                                            </xs:annotation>
                                          </xs:attribute>
                                          <xs:attribute name="ZoneName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Zone name" xse:refCode="@WAX5413"/>
                                              </xs:appinfo>
                                            </xs:annotation>
                                          </xs:attribute>
                                        </xs:complexType>
                                      </xs:element>
                                    </xs:choice>
                                    <xs:attribute name="WHSName" type="xs:string" use="optional">
                                      <xs:annotation>
                                        <xs:appinfo>
                                          <xse:label xmlns:xse="http://schemas.docentric.com/xml-schema-extensions" xse:text="Name" xse:refCode="@SYS7399"/>
                                        </xs:appinfo>
                                      </xs:annotation>
                                    </xs:attribute>
                                    <xs:attribute name="WMSLocationId" type="xs:string" use="optional">
                                      <xs:annotation>
                                        <xs:appinfo>
                                          <xse:label xmlns:xse="http://schemas.docentric.com/xml-schema-extensions" xse:text="Location" xse:refCode="@SYS101242"/>
                                        </xs:appinfo>
                                      </xs:annotation>
                                    </xs:attribute>
                                  </xs:complexType>
                                </xs:element>
                                <xs:element name="ShipmentTo">
                                  <xs:annotation>
                                    <xs:appinfo>
                                      <xse:label xmlns:xse="http://schemas.docentric.com/xml-schema-extensions" xse:text="Shipment to" xse:refCode="@MCR25205"/>
                                    </xs:appinfo>
                                  </xs:annotation>
                                  <xs:complexType>
                                    <xs:choice minOccurs="0" maxOccurs="unbounded">
                                      <xs:element name="Delivery">
                                        <xs:annotation>
                                          <xs:appinfo>
                                            <xse:label xmlns:xse="http://schemas.docentric.com/xml-schema-extensions" xse:text="Delivery" xse:refCode="@SYS4508"/>
                                          </xs:appinfo>
                                        </xs:annotation>
                                        <xs:complexType>
                                          <xs:choice minOccurs="0" maxOccurs="unbounded">
                                            <xs:element name="Address">
                                              <xs:annotation>
                                                <xs:appinfo>
                                                  <xse:label xmlns:xse="http://schemas.docentric.com/xml-schema-extensions" xse:text="Address" xse:refCode="@SYS9362"/>
                                                </xs:appinfo>
                                              </xs:annotation>
                                              <xs:complexType>
                                                <xs:attribute name="City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City" xse:refCode="@SYS22249"/>
                                                    </xs:appinfo>
                                                  </xs:annotation>
                                                </xs:attribute>
                                                <xs:attribute name="CountryRegion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Country/region" xse:refCode="@SYS7437"/>
                                                    </xs:appinfo>
                                                  </xs:annotation>
                                                </xs:attribute>
                                                <xs:attribute name="Stat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State" xse:refCode="@SYS323506"/>
                                                    </xs:appinfo>
                                                  </xs:annotation>
                                                </xs:attribute>
                                                <xs:attribute name="Street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Street" xse:refCode="@SYS323505"/>
                                                    </xs:appinfo>
                                                  </xs:annotation>
                                                </xs:attribute>
                                                <xs:attribute name="ZipCod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ZIP/postal code" xse:refCode="@SYS323504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</xs:choice>
                                          <xs:attribute name="WHSName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Name" xse:refCode="@SYS7399"/>
                                              </xs:appinfo>
                                            </xs:annotation>
                                          </xs:attribute>
                                        </xs:complexType>
                                      </xs:element>
                                    </xs:choice>
                                    <xs:attribute name="ShipmentId" type="xs:string" use="optional">
                                      <xs:annotation>
                                        <xs:appinfo>
                                          <xse:label xmlns:xse="http://schemas.docentric.com/xml-schema-extensions" xse:text="Shipment ID" xse:refCode="@WAX275"/>
                                        </xs:appinfo>
                                      </xs:annotation>
                                    </xs:attribute>
                                  </xs:complexType>
                                </xs:element>
                                <xs:element name="To">
                                  <xs:annotation>
                                    <xs:appinfo>
                                      <xse:label xmlns:xse="http://schemas.docentric.com/xml-schema-extensions" xse:text="To" xse:refCode="@SYS8828"/>
                                    </xs:appinfo>
                                  </xs:annotation>
                                  <xs:complexType>
                                    <xs:choice minOccurs="0" maxOccurs="unbounded">
                                      <xs:element name="Address">
                                        <xs:annotation>
                                          <xs:appinfo>
                                            <xse:label xmlns:xse="http://schemas.docentric.com/xml-schema-extensions" xse:text="Address" xse:refCode="@SYS9362"/>
                                          </xs:appinfo>
                                        </xs:annotation>
                                        <xs:complexType>
                                          <xs:attribute name="City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City" xse:refCode="@SYS22249"/>
                                              </xs:appinfo>
                                            </xs:annotation>
                                          </xs:attribute>
                                          <xs:attribute name="CountryRegion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Country/region" xse:refCode="@SYS7437"/>
                                              </xs:appinfo>
                                            </xs:annotation>
                                          </xs:attribute>
                                          <xs:attribute name="State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State" xse:refCode="@SYS323506"/>
                                              </xs:appinfo>
                                            </xs:annotation>
                                          </xs:attribute>
                                          <xs:attribute name="Street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Street" xse:refCode="@SYS323505"/>
                                              </xs:appinfo>
                                            </xs:annotation>
                                          </xs:attribute>
                                          <xs:attribute name="ZipCode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ZIP/postal code" xse:refCode="@SYS323504"/>
                                              </xs:appinfo>
                                            </xs:annotation>
                                          </xs:attribute>
                                        </xs:complexType>
                                      </xs:element>
                                      <xs:element name="Zone">
                                        <xs:annotation>
                                          <xs:appinfo>
                                            <xse:label xmlns:xse="http://schemas.docentric.com/xml-schema-extensions" xse:text="Zone" xse:refCode="@TRX250"/>
                                          </xs:appinfo>
                                        </xs:annotation>
                                        <xs:complexType>
                                          <xs:attribute name="ZoneGroupId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Zone group ID" xse:refCode="@WAX246"/>
                                              </xs:appinfo>
                                            </xs:annotation>
                                          </xs:attribute>
                                          <xs:attribute name="ZoneId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Zone ID" xse:refCode="@WAX250"/>
                                              </xs:appinfo>
                                            </xs:annotation>
                                          </xs:attribute>
                                          <xs:attribute name="ZoneName" type="xs:string" use="optional">
                                            <xs:annotation>
                                              <xs:appinfo>
                                                <xse:label xmlns:xse="http://schemas.docentric.com/xml-schema-extensions" xse:text="Zone name" xse:refCode="@WAX5413"/>
                                              </xs:appinfo>
                                            </xs:annotation>
                                          </xs:attribute>
                                        </xs:complexType>
                                      </xs:element>
                                    </xs:choice>
                                    <xs:attribute name="WHSName" type="xs:string" use="optional">
                                      <xs:annotation>
                                        <xs:appinfo>
                                          <xse:label xmlns:xse="http://schemas.docentric.com/xml-schema-extensions" xse:text="Name" xse:refCode="@SYS7399"/>
                                        </xs:appinfo>
                                      </xs:annotation>
                                    </xs:attribute>
                                    <xs:attribute name="WMSLocationId" type="xs:string" use="optional">
                                      <xs:annotation>
                                        <xs:appinfo>
                                          <xse:label xmlns:xse="http://schemas.docentric.com/xml-schema-extensions" xse:text="Location" xse:refCode="@SYS101242"/>
                                        </xs:appinfo>
                                      </xs:annotation>
                                    </xs:attribute>
                                  </xs:complexType>
                                </xs:element>
                                <xs:element name="Transportation">
                                  <xs:annotation>
                                    <xs:appinfo>
                                      <xse:label xmlns:xse="http://schemas.docentric.com/xml-schema-extensions" xse:text="Transportation" xse:refCode="@TRX1"/>
                                    </xs:appinfo>
                                  </xs:annotation>
                                  <xs:complexType>
                                    <xs:attribute name="CarrierCode" type="xs:string" use="optional">
                                      <xs:annotation>
                                        <xs:appinfo>
                                          <xse:label xmlns:xse="http://schemas.docentric.com/xml-schema-extensions" xse:text="Carrier" xse:refCode="@SYS50733"/>
                                        </xs:appinfo>
                                      </xs:annotation>
                                    </xs:attribute>
                                    <xs:attribute name="ProNum" type="xs:string" use="optional">
                                      <xs:annotation>
                                        <xs:appinfo>
                                          <xse:label xmlns:xse="http://schemas.docentric.com/xml-schema-extensions" xse:text="Pro number" xse:refCode="@WAX660"/>
                                        </xs:appinfo>
                                      </xs:annotation>
                                    </xs:attribute>
                                  </xs:complexType>
                                </xs:element>
                              </xs:choice>
                            </xs:complexType>
                          </xs:element>
                          <xs:element name="WHSLicensePlate">
                            <xs:annotation>
                              <xs:appinfo>
                                <xse:label xmlns:xse="http://schemas.docentric.com/xml-schema-extensions" xse:text="License plate" xse:refCode="@WAX359"/>
                              </xs:appinfo>
                            </xs:annotation>
                            <xs:complexType>
                              <xs:attribute name="AgingDate" type="xs:date" use="optional">
                                <xs:annotation>
                                  <xs:appinfo>
                                    <xse:label xmlns:xse="http://schemas.docentric.com/xml-schema-extensions" xse:text="Aging date" xse:refCode="@WAX1826"/>
                                  </xs:appinfo>
                                </xs:annotation>
                              </xs:attribute>
                              <xs:attribute name="LicensePlateId" type="xs:string" use="optional">
                                <xs:annotation>
                                  <xs:appinfo>
                                    <xse:label xmlns:xse="http://schemas.docentric.com/xml-schema-extensions" xse:text="License plate" xse:refCode="@WAX67"/>
                                  </xs:appinfo>
                                </xs:annotation>
                              </xs:attribute>
                            </xs:complexType>
                          </xs:element>
                          <xs:element name="Work">
                            <xs:annotation>
                              <xs:appinfo>
                                <xse:label xmlns:xse="http://schemas.docentric.com/xml-schema-extensions" xse:text="Work" xse:refCode="@WAX411"/>
                              </xs:appinfo>
                            </xs:annotation>
                            <xs:complexType>
                              <xs:choice minOccurs="0" maxOccurs="unbounded">
                                <xs:element name="Item">
                                  <xs:annotation>
                                    <xs:appinfo>
                                      <xse:label xmlns:xse="http://schemas.docentric.com/xml-schema-extensions" xse:text="Item" xse:refCode="@SYS7407"/>
                                    </xs:appinfo>
                                  </xs:annotation>
                                  <xs:complexType>
                                    <xs:choice minOccurs="0" maxOccurs="unbounded">
                                      <xs:element name="InventDim">
                                        <xs:annotation>
                                          <xs:appinfo>
                                            <xse:label xmlns:xse="http://schemas.docentric.com/xml-schema-extensions" xse:text="Inventory dimensions" xse:refCode="@SYS53627"/>
                                          </xs:appinfo>
                                        </xs:annotation>
                                        <xs:complexType>
                                          <xs:choice minOccurs="0" maxOccurs="unbounded">
                                            <xs:element name="ConfigId">
                                              <xs:annotation>
                                                <xs:appinfo>
                                                  <xse:label xmlns:xse="http://schemas.docentric.com/xml-schema-extensions" xse:text="Configuration" xse:refCode="@SYS14011"/>
                                                </xs:appinfo>
                                              </xs:annotation>
                                              <xs:complexTyp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  <xs:element name="InventBatchId">
                                              <xs:annotation>
                                                <xs:appinfo>
                                                  <xse:label xmlns:xse="http://schemas.docentric.com/xml-schema-extensions" xse:text="Batch number" xse:refCode="@SYS53635"/>
                                                </xs:appinfo>
                                              </xs:annotation>
                                              <xs:complexTyp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  <xs:element name="InventColorId">
                                              <xs:annotation>
                                                <xs:appinfo>
                                                  <xse:label xmlns:xse="http://schemas.docentric.com/xml-schema-extensions" xse:text="Color" xse:refCode="@SYS73726"/>
                                                </xs:appinfo>
                                              </xs:annotation>
                                              <xs:complexTyp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  <xs:element name="InventLocationId">
                                              <xs:annotation>
                                                <xs:appinfo>
                                                  <xse:label xmlns:xse="http://schemas.docentric.com/xml-schema-extensions" xse:text="Warehouse" xse:refCode="@SYS6437"/>
                                                </xs:appinfo>
                                              </xs:annotation>
                                              <xs:complexType>
                                                <xs:attribute name="Description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Description" xse:refCode="@SYS104939"/>
                                                    </xs:appinfo>
                                                  </xs:annotation>
                                                </xs:attribut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  <xs:element name="InventOwnerId">
                                              <xs:annotation>
                                                <xs:appinfo>
                                                  <xse:label xmlns:xse="http://schemas.docentric.com/xml-schema-extensions" xse:text="Owner" xse:refCode="@GLS115496"/>
                                                </xs:appinfo>
                                              </xs:annotation>
                                              <xs:complexType>
                                                <xs:attribute name="Description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Description" xse:refCode="@SYS104939"/>
                                                    </xs:appinfo>
                                                  </xs:annotation>
                                                </xs:attribut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  <xs:element name="InventSerialId">
                                              <xs:annotation>
                                                <xs:appinfo>
                                                  <xse:label xmlns:xse="http://schemas.docentric.com/xml-schema-extensions" xse:text="Serial number" xse:refCode="@SYS477"/>
                                                </xs:appinfo>
                                              </xs:annotation>
                                              <xs:complexTyp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  <xs:element name="InventSiteId">
                                              <xs:annotation>
                                                <xs:appinfo>
                                                  <xse:label xmlns:xse="http://schemas.docentric.com/xml-schema-extensions" xse:text="Site" xse:refCode="@SYS103211"/>
                                                </xs:appinfo>
                                              </xs:annotation>
                                              <xs:complexType>
                                                <xs:attribute name="Description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Description" xse:refCode="@SYS104939"/>
                                                    </xs:appinfo>
                                                  </xs:annotation>
                                                </xs:attribut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  <xs:element name="InventSizeId">
                                              <xs:annotation>
                                                <xs:appinfo>
                                                  <xse:label xmlns:xse="http://schemas.docentric.com/xml-schema-extensions" xse:text="Size" xse:refCode="@SYS73727"/>
                                                </xs:appinfo>
                                              </xs:annotation>
                                              <xs:complexTyp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  <xs:element name="InventStyleId">
                                              <xs:annotation>
                                                <xs:appinfo>
                                                  <xse:label xmlns:xse="http://schemas.docentric.com/xml-schema-extensions" xse:text="Style" xse:refCode="@FPK270000"/>
                                                </xs:appinfo>
                                              </xs:annotation>
                                              <xs:complexTyp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  <xs:element name="InventVersionId">
                                              <xs:annotation>
                                                <xs:appinfo>
                                                  <xse:label xmlns:xse="http://schemas.docentric.com/xml-schema-extensions" xse:text="Version" xse:refCode="@SCM:Version"/>
                                                </xs:appinfo>
                                              </xs:annotation>
                                              <xs:complexTyp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  <xs:element name="LicensePlateId">
                                              <xs:annotation>
                                                <xs:appinfo>
                                                  <xse:label xmlns:xse="http://schemas.docentric.com/xml-schema-extensions" xse:text="License plate" xse:refCode="@WAX67"/>
                                                </xs:appinfo>
                                              </xs:annotation>
                                              <xs:complexType>
                                                <xs:attribute name="Value" type="xs:string" use="optional">
                                                  <xs:annotation>
                                                    <xs:appinfo>
                                                      <xse:label xmlns:xse="http://schemas.docentric.com/xml-schema-extensions" xse:text="Value" xse:refCode="@SYS41043"/>
                                                    </xs:appinfo>
                                                  </xs:annotation>
                                                </xs:attribute>
                                              </xs:complexType>
                                            </xs:element>
                                          </xs:choice>
                                        </xs:complexType>
                                      </xs:element>
                                    </xs:choice>
                                    <xs:attribute name="ItemId" type="xs:string" use="optional">
                                      <xs:annotation>
                                        <xs:appinfo>
                                          <xse:label xmlns:xse="http://schemas.docentric.com/xml-schema-extensions" xse:text="Item number" xse:refCode="@SYS12836"/>
                                        </xs:appinfo>
                                      </xs:annotation>
                                    </xs:attribute>
                                    <xs:attribute name="ItemName" type="xs:string" use="optional">
                                      <xs:annotation>
                                        <xs:appinfo>
                                          <xse:label xmlns:xse="http://schemas.docentric.com/xml-schema-extensions" xse:text="Product name" xse:refCode="@SYS5398"/>
                                        </xs:appinfo>
                                      </xs:annotation>
                                    </xs:attribute>
                                    <xs:attribute name="Weight" type="xs:decimal" use="optional">
                                      <xs:annotation>
                                        <xs:appinfo>
                                          <xse:label xmlns:xse="http://schemas.docentric.com/xml-schema-extensions" xse:text="Weight" xse:refCode="@SYS11575"/>
                                        </xs:appinfo>
                                      </xs:annotation>
                                    </xs:attribute>
                                  </xs:complexType>
                                </xs:element>
                                <xs:element name="WorkTransType" type="UserDefEnum">
                                  <xs:annotation>
                                    <xs:appinfo>
                                      <xse:label xmlns:xse="http://schemas.docentric.com/xml-schema-extensions" xse:text="Work order type" xse:refCode="@WAX478"/>
                                    </xs:appinfo>
                                  </xs:annotation>
                                </xs:element>
                              </xs:choice>
                              <xs:attribute name="UserId" type="xs:string" use="optional">
                                <xs:annotation>
                                  <xs:appinfo>
                                    <xse:label xmlns:xse="http://schemas.docentric.com/xml-schema-extensions" xse:text="User ID" xse:refCode="@WAX788"/>
                                  </xs:appinfo>
                                </xs:annotation>
                              </xs:attribute>
                              <xs:attribute name="WorkId" type="xs:string" use="optional">
                                <xs:annotation>
                                  <xs:appinfo>
                                    <xse:label xmlns:xse="http://schemas.docentric.com/xml-schema-extensions" xse:text="Work ID" xse:refCode="@WAX273"/>
                                  </xs:appinfo>
                                </xs:annotation>
                              </xs:attribute>
                              <xs:attribute name="WorkTemplateCode" type="xs:string" use="optional">
                                <xs:annotation>
                                  <xs:appinfo>
                                    <xse:label xmlns:xse="http://schemas.docentric.com/xml-schema-extensions" xse:text="Work template" xse:refCode="@WAX291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LabelId" type="xs:string" use="optional">
                          <xs:annotation>
                            <xs:appinfo>
                              <xse:label xmlns:xse="http://schemas.docentric.com/xml-schema-extensions" xse:text="Label ID" xse:refCode="@WAX916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License Plate Label">
            <WHSLicensePlateLabel LabelId="USMF-000000002">
              <Order AccountName="Fabrikam Electronics" AccountNum="US-101" CustPurchaseOrder="" LineNum="1.0000000000" OrderNum="00000301" WorkCenterLocationId=""/>
              <Parameters UCCCompanyPrefix="38301234"/>
              <Printing PrintedDate="2022-02-10"/>
              <Quantity InventQty="2.0000000000" InventUnitId="pcs" OrderedQty="100.0000000000" PackingQty="192.0000000000" Qty="2.0000000000" RemainingQty="100.0000000000" UnitID="pcs"/>
              <Resource WrkCtrId=""/>
              <Transportation>
                <From WHSName="Site 6 - Demo of pack station" WMSLocationId="RECV">
                  <Address City="" State="" Street="" ZipCode=""/>
                  <Zone ZoneGroupId="" ZoneId="" ZoneName=""/>
                </From>
                <ShipmentTo ShipmentId="">
                  <Delivery WHSName="">
                    <Address City="" CountryRegion="" State="" Street="" ZipCode=""/>
                  </Delivery>
                </ShipmentTo>
                <To WHSName="Fabrikam Electronics" WMSLocationId="bulk-001">
                  <Address City="" CountryRegion="" State="" Street="" ZipCode=""/>
                  <Zone ZoneGroupId="BULK" ZoneId="BULK" ZoneName="BULK"/>
                </To>
                <Transportation CarrierCode="" ProNum=""/>
              </Transportation>
              <WHSLicensePlate AgingDate="2022-02-10" LicensePlateId="8383012340000000350"/>
              <Work UserId="62" WorkId="USMF-000096" WorkTemplateCode="62 PO Direct">
                <Item ItemId="A0001" ItemName="HDMI 6' Cables" Weight="6.0000000000">
                  <InventDim>
                    <ConfigId Value=""/>
                    <InventBatchId Value=""/>
                    <InventColorId Value=""/>
                    <InventLocationId Description="Site 6 - Demo of pack station" Value="62"/>
                    <InventOwnerId Description="" Value=""/>
                    <InventSerialId Value=""/>
                    <InventSiteId Description="Mini speaker distribution" Value="6"/>
                    <InventSizeId Value=""/>
                    <InventStyleId Value=""/>
                    <InventVersionId Value=""/>
                    <LicensePlateId Value="8383012340000000350"/>
                  </InventDim>
                </Item>
                <WorkTransType Name="Purch" Label="Purchase orders"/>
              </Work>
            </WHSLicensePlateLabel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/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/>
        </SampleXml>
      </PreviewData>
    </DataSource>
  </DataSources>
  <Elements xmlns="">
    <Element Type="List" Id="2958058351" RenderMode="1">
      <ChildElements>
        <ElementRef Id="301740850"/>
        <ElementRef Id="3499211210"/>
        <ElementRef Id="2499616192"/>
        <ElementRef Id="1133456190"/>
        <ElementRef Id="2776884481"/>
        <ElementRef Id="2382423862"/>
        <ElementRef Id="893620376"/>
        <ElementRef Id="1798799474"/>
        <ElementRef Id="3224159929"/>
        <ElementRef Id="1509018859"/>
        <ElementRef Id="2984411491"/>
        <ElementRef Id="2169909134"/>
        <ElementRef Id="2186470563"/>
        <ElementRef Id="3822906407"/>
        <ElementRef Id="1477264589"/>
      </ChildElements>
      <ValueBinding DataKind="2" Source="MainData" Path="WHSLicensePlateLabel"/>
      <SortDescriptors/>
    </Element>
    <Element Type="Barcode" Id="301740850" Symbology="5" RenderText="0">
      <ValueBinding DataKind="2" Source="." Path="Work/Item/@ItemId" ResultDataType="System.String"/>
    </Element>
    <Element Type="Field" Id="3499211210">
      <ValueBinding DataKind="2" Source="." Path="Work/Item/InventDim/InventBatchId/@Value" ResultDataType="System.String"/>
    </Element>
    <Element Type="Barcode" Id="2499616192" Symbology="5" RenderText="0">
      <ValueBinding DataKind="2" Source="." Path="Work/Item/InventDim/InventBatchId/@Value" ResultDataType="System.String"/>
    </Element>
    <Element Type="Label" Id="1133456190">
      <Value LabelName="ItemId" LabelCode="@SYS12836" DataSection="1" DataXPath="WHSLicensePlateLabel/@ItemId"/>
    </Element>
    <Element Type="Field" Id="2776884481">
      <ValueBinding DataKind="2" Source="." Path="Work/Item/@ItemId" ResultDataType="System.String"/>
    </Element>
    <Element Type="Field" Id="2382423862">
      <ValueBinding DataKind="2" Source="." Path="Work/Item/@ItemName" ResultDataType="System.String"/>
    </Element>
    <Element Type="Label" Id="893620376">
      <Value LabelName="Qty" LabelCode="@WAX1195" DataSection="1" DataXPath="WHSLicensePlateLabel/@Qty"/>
    </Element>
    <Element Type="Field" Id="1798799474" FormatString="n2">
      <ValueBinding DataKind="2" Source="." Path="Quantity/@Qty" ResultDataType="System.Decimal"/>
    </Element>
    <Element Type="Label" Id="3224159929">
      <Value LabelName="UnitID" LabelCode="@SYS190813" DataSection="1" DataXPath="WHSLicensePlateLabel/@UnitID"/>
    </Element>
    <Element Type="Field" Id="1509018859">
      <ValueBinding DataKind="2" Source="." Path="Quantity/@UnitID" ResultDataType="System.String"/>
    </Element>
    <Element Type="Field" Id="2984411491" FormatString="d">
      <ValueBinding DataKind="2" Source="." Path="Printing/@PrintedDate" ResultDataType="System.DateTime"/>
    </Element>
    <Element Type="Label" Id="2169909134">
      <Value LabelName="AgingDate" LabelCode="@WAX1826" DataSection="1" DataXPath="WHSLicensePlateLabel/WHSLicensePlate/@AgingDate"/>
    </Element>
    <Element Type="Field" Id="2186470563" FormatString="d">
      <ValueBinding DataKind="2" Source="." Path="WHSLicensePlate/@AgingDate" ResultDataType="System.DateTime"/>
    </Element>
    <Element Type="Field" Id="3822906407">
      <ValueBinding DataKind="2" Source="." Path="Work/Item/InventDim/LicensePlateId/@Value" ResultDataType="System.String"/>
    </Element>
    <Element Type="Barcode" Id="1477264589" Symbology="5" RenderText="0">
      <ValueBinding DataKind="2" Source="." Path="Work/Item/InventDim/LicensePlateId/@Value" ResultDataType="System.String"/>
    </Element>
  </Elements>
</ProjectData>
</file>

<file path=customXml/itemProps1.xml><?xml version="1.0" encoding="utf-8"?>
<ds:datastoreItem xmlns:ds="http://schemas.openxmlformats.org/officeDocument/2006/customXml" ds:itemID="{8E6CE0A4-7404-49C9-9F93-18E32A8C0102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Vilko Jenko</cp:lastModifiedBy>
  <cp:revision>9</cp:revision>
  <dcterms:created xsi:type="dcterms:W3CDTF">2022-06-24T09:02:00Z</dcterms:created>
  <dcterms:modified xsi:type="dcterms:W3CDTF">2022-06-24T09:39:00Z</dcterms:modified>
</cp:coreProperties>
</file>